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CA72D8" w14:textId="77777777" w:rsidR="005235CA" w:rsidRPr="009508A0" w:rsidRDefault="005235CA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PRASAD V. POTLURI SIDDHARTHA INSTITUTE OF TECHNOLOGY KANURU, VIJAYAWADA</w:t>
      </w:r>
    </w:p>
    <w:p w14:paraId="2EA4B14B" w14:textId="77777777" w:rsidR="009508A0" w:rsidRPr="009508A0" w:rsidRDefault="009508A0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14:paraId="7F326881" w14:textId="50A1AFEC" w:rsidR="005235CA" w:rsidRPr="009508A0" w:rsidRDefault="009F07E4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 w:val="0"/>
          <w:szCs w:val="24"/>
        </w:rPr>
      </w:pPr>
      <w:r>
        <w:rPr>
          <w:rFonts w:ascii="Bookman Old Style" w:hAnsi="Bookman Old Style" w:cs="Times New Roman"/>
          <w:b w:val="0"/>
          <w:szCs w:val="24"/>
        </w:rPr>
        <w:t xml:space="preserve">II </w:t>
      </w:r>
      <w:proofErr w:type="spellStart"/>
      <w:proofErr w:type="gramStart"/>
      <w:r>
        <w:rPr>
          <w:rFonts w:ascii="Bookman Old Style" w:hAnsi="Bookman Old Style" w:cs="Times New Roman"/>
          <w:b w:val="0"/>
          <w:szCs w:val="24"/>
        </w:rPr>
        <w:t>B.Tech</w:t>
      </w:r>
      <w:proofErr w:type="spellEnd"/>
      <w:proofErr w:type="gramEnd"/>
      <w:r>
        <w:rPr>
          <w:rFonts w:ascii="Bookman Old Style" w:hAnsi="Bookman Old Style" w:cs="Times New Roman"/>
          <w:b w:val="0"/>
          <w:szCs w:val="24"/>
        </w:rPr>
        <w:t xml:space="preserve"> – I</w:t>
      </w:r>
      <w:r w:rsidR="00464495">
        <w:rPr>
          <w:rFonts w:ascii="Bookman Old Style" w:hAnsi="Bookman Old Style" w:cs="Times New Roman"/>
          <w:b w:val="0"/>
          <w:szCs w:val="24"/>
        </w:rPr>
        <w:t>I</w:t>
      </w:r>
      <w:r w:rsidR="005235CA" w:rsidRPr="009508A0">
        <w:rPr>
          <w:rFonts w:ascii="Bookman Old Style" w:hAnsi="Bookman Old Style" w:cs="Times New Roman"/>
          <w:b w:val="0"/>
          <w:szCs w:val="24"/>
        </w:rPr>
        <w:t xml:space="preserve"> Sem</w:t>
      </w:r>
      <w:r w:rsidR="006E5901">
        <w:rPr>
          <w:rFonts w:ascii="Bookman Old Style" w:hAnsi="Bookman Old Style" w:cs="Times New Roman"/>
          <w:b w:val="0"/>
          <w:szCs w:val="24"/>
        </w:rPr>
        <w:t>ester</w:t>
      </w:r>
    </w:p>
    <w:p w14:paraId="4BE00A09" w14:textId="421C157C" w:rsidR="005235CA" w:rsidRPr="0020326C" w:rsidRDefault="00464495" w:rsidP="005235CA">
      <w:pPr>
        <w:spacing w:after="0" w:line="240" w:lineRule="auto"/>
        <w:rPr>
          <w:rFonts w:ascii="Bookman Old Style" w:hAnsi="Bookman Old Style"/>
          <w:b/>
          <w:bCs/>
          <w:color w:val="000000" w:themeColor="text1"/>
          <w:szCs w:val="24"/>
          <w:lang w:val="en-IN"/>
        </w:rPr>
      </w:pPr>
      <w:r w:rsidRPr="00F1493A">
        <w:rPr>
          <w:b/>
          <w:bCs/>
          <w:color w:val="000000"/>
          <w:sz w:val="24"/>
          <w:szCs w:val="24"/>
        </w:rPr>
        <w:t>20CS3402</w:t>
      </w:r>
      <w:r w:rsidR="005235CA" w:rsidRPr="009508A0">
        <w:rPr>
          <w:rFonts w:ascii="Bookman Old Style" w:hAnsi="Bookman Old Style"/>
          <w:bCs/>
          <w:sz w:val="24"/>
          <w:szCs w:val="28"/>
          <w:lang w:val="en-IN"/>
        </w:rPr>
        <w:tab/>
      </w:r>
      <w:r w:rsidR="009508A0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9508A0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F10FE3" w:rsidRPr="00F10FE3">
        <w:rPr>
          <w:rFonts w:ascii="Bookman Old Style" w:eastAsia="Trebuchet MS" w:hAnsi="Bookman Old Style" w:cs="Times New Roman"/>
          <w:b/>
          <w:bCs/>
          <w:color w:val="000000" w:themeColor="text1"/>
          <w:szCs w:val="24"/>
          <w:u w:val="single"/>
        </w:rPr>
        <w:t>Advanced</w:t>
      </w:r>
      <w:r w:rsidR="007F5C82">
        <w:rPr>
          <w:rFonts w:ascii="Bookman Old Style" w:eastAsia="Trebuchet MS" w:hAnsi="Bookman Old Style" w:cs="Times New Roman"/>
          <w:b/>
          <w:bCs/>
          <w:color w:val="000000" w:themeColor="text1"/>
          <w:szCs w:val="24"/>
          <w:u w:val="single"/>
        </w:rPr>
        <w:t xml:space="preserve"> </w:t>
      </w:r>
      <w:r w:rsidR="00297AF8">
        <w:rPr>
          <w:rFonts w:ascii="Bookman Old Style" w:eastAsia="Trebuchet MS" w:hAnsi="Bookman Old Style" w:cs="Times New Roman"/>
          <w:b/>
          <w:bCs/>
          <w:szCs w:val="24"/>
          <w:u w:val="single"/>
        </w:rPr>
        <w:t>Data Structures</w:t>
      </w:r>
    </w:p>
    <w:p w14:paraId="6CEDC7C5" w14:textId="77777777" w:rsidR="00C20E51" w:rsidRPr="009508A0" w:rsidRDefault="00C20E51" w:rsidP="00612027">
      <w:pPr>
        <w:spacing w:after="0"/>
        <w:ind w:left="2330" w:firstLine="720"/>
        <w:rPr>
          <w:rFonts w:ascii="Bookman Old Style" w:hAnsi="Bookman Old Style"/>
          <w:bCs/>
          <w:color w:val="000000" w:themeColor="text1"/>
          <w:szCs w:val="24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700"/>
        <w:gridCol w:w="4835"/>
        <w:gridCol w:w="1937"/>
        <w:gridCol w:w="1057"/>
        <w:gridCol w:w="1299"/>
      </w:tblGrid>
      <w:tr w:rsidR="00612027" w:rsidRPr="009508A0" w14:paraId="02A40C82" w14:textId="77777777" w:rsidTr="00F2513C">
        <w:trPr>
          <w:trHeight w:val="440"/>
        </w:trPr>
        <w:tc>
          <w:tcPr>
            <w:tcW w:w="700" w:type="dxa"/>
            <w:shd w:val="clear" w:color="auto" w:fill="0070C0"/>
            <w:vAlign w:val="center"/>
          </w:tcPr>
          <w:p w14:paraId="7915BBDC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CO</w:t>
            </w:r>
          </w:p>
        </w:tc>
        <w:tc>
          <w:tcPr>
            <w:tcW w:w="4835" w:type="dxa"/>
            <w:shd w:val="clear" w:color="auto" w:fill="0070C0"/>
            <w:vAlign w:val="center"/>
          </w:tcPr>
          <w:p w14:paraId="51D4EB5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tatement</w:t>
            </w:r>
          </w:p>
        </w:tc>
        <w:tc>
          <w:tcPr>
            <w:tcW w:w="1937" w:type="dxa"/>
            <w:shd w:val="clear" w:color="auto" w:fill="0070C0"/>
            <w:vAlign w:val="center"/>
          </w:tcPr>
          <w:p w14:paraId="7054812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kill</w:t>
            </w:r>
          </w:p>
        </w:tc>
        <w:tc>
          <w:tcPr>
            <w:tcW w:w="1057" w:type="dxa"/>
            <w:shd w:val="clear" w:color="auto" w:fill="0070C0"/>
            <w:vAlign w:val="center"/>
          </w:tcPr>
          <w:p w14:paraId="74EAAEBE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Blooms</w:t>
            </w:r>
          </w:p>
        </w:tc>
        <w:tc>
          <w:tcPr>
            <w:tcW w:w="1299" w:type="dxa"/>
            <w:shd w:val="clear" w:color="auto" w:fill="0070C0"/>
            <w:vAlign w:val="center"/>
          </w:tcPr>
          <w:p w14:paraId="6A3EB49E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Units</w:t>
            </w:r>
          </w:p>
        </w:tc>
      </w:tr>
      <w:tr w:rsidR="00F2513C" w:rsidRPr="009508A0" w14:paraId="45DA7AE7" w14:textId="77777777" w:rsidTr="00F10FE3">
        <w:tc>
          <w:tcPr>
            <w:tcW w:w="700" w:type="dxa"/>
            <w:vAlign w:val="center"/>
          </w:tcPr>
          <w:p w14:paraId="6A809B69" w14:textId="77777777" w:rsidR="00F2513C" w:rsidRPr="00B75337" w:rsidRDefault="00F2513C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1</w:t>
            </w:r>
          </w:p>
        </w:tc>
        <w:tc>
          <w:tcPr>
            <w:tcW w:w="4835" w:type="dxa"/>
            <w:vAlign w:val="center"/>
          </w:tcPr>
          <w:p w14:paraId="62D6F039" w14:textId="77777777" w:rsidR="00297AF8" w:rsidRPr="00F10FE3" w:rsidRDefault="00297AF8" w:rsidP="00F10FE3">
            <w:pPr>
              <w:pStyle w:val="Default"/>
              <w:jc w:val="both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619"/>
            </w:tblGrid>
            <w:tr w:rsidR="00297AF8" w:rsidRPr="00F10FE3" w14:paraId="7C54E6A0" w14:textId="77777777">
              <w:trPr>
                <w:trHeight w:val="109"/>
              </w:trPr>
              <w:tc>
                <w:tcPr>
                  <w:tcW w:w="0" w:type="auto"/>
                </w:tcPr>
                <w:p w14:paraId="6ACAACD2" w14:textId="77777777" w:rsidR="00297AF8" w:rsidRPr="00F10FE3" w:rsidRDefault="00297AF8" w:rsidP="00F10FE3">
                  <w:pPr>
                    <w:pStyle w:val="Default"/>
                    <w:jc w:val="both"/>
                    <w:rPr>
                      <w:sz w:val="23"/>
                      <w:szCs w:val="23"/>
                    </w:rPr>
                  </w:pPr>
                  <w:r w:rsidRPr="00F10FE3">
                    <w:rPr>
                      <w:sz w:val="23"/>
                      <w:szCs w:val="23"/>
                    </w:rPr>
                    <w:t>Understand the basic principles and operations of data structures</w:t>
                  </w:r>
                </w:p>
              </w:tc>
            </w:tr>
          </w:tbl>
          <w:p w14:paraId="60208F85" w14:textId="77777777" w:rsidR="00F2513C" w:rsidRPr="00F10FE3" w:rsidRDefault="00F2513C" w:rsidP="00F10FE3">
            <w:pPr>
              <w:pStyle w:val="NoSpacing"/>
              <w:jc w:val="both"/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</w:pPr>
          </w:p>
        </w:tc>
        <w:tc>
          <w:tcPr>
            <w:tcW w:w="1937" w:type="dxa"/>
            <w:vAlign w:val="center"/>
          </w:tcPr>
          <w:p w14:paraId="5C2EC3D9" w14:textId="77777777" w:rsidR="00F2513C" w:rsidRPr="009508A0" w:rsidRDefault="00F2513C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1057" w:type="dxa"/>
            <w:vAlign w:val="center"/>
          </w:tcPr>
          <w:p w14:paraId="091C3034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299" w:type="dxa"/>
            <w:vAlign w:val="center"/>
          </w:tcPr>
          <w:p w14:paraId="1972029A" w14:textId="77777777" w:rsidR="00F2513C" w:rsidRPr="009508A0" w:rsidRDefault="00D851BB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="00F2513C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</w:tr>
      <w:tr w:rsidR="00F2513C" w:rsidRPr="009508A0" w14:paraId="27F018CB" w14:textId="77777777" w:rsidTr="00F10FE3">
        <w:tc>
          <w:tcPr>
            <w:tcW w:w="700" w:type="dxa"/>
            <w:vAlign w:val="center"/>
          </w:tcPr>
          <w:p w14:paraId="69A9C928" w14:textId="77777777" w:rsidR="00F2513C" w:rsidRPr="00B75337" w:rsidRDefault="00F2513C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2</w:t>
            </w:r>
          </w:p>
        </w:tc>
        <w:tc>
          <w:tcPr>
            <w:tcW w:w="4835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619"/>
            </w:tblGrid>
            <w:tr w:rsidR="00297AF8" w:rsidRPr="00F10FE3" w14:paraId="05A2E113" w14:textId="77777777">
              <w:trPr>
                <w:trHeight w:val="267"/>
              </w:trPr>
              <w:tc>
                <w:tcPr>
                  <w:tcW w:w="0" w:type="auto"/>
                </w:tcPr>
                <w:p w14:paraId="3196EA2F" w14:textId="77777777" w:rsidR="00297AF8" w:rsidRPr="00F10FE3" w:rsidRDefault="00297AF8" w:rsidP="00F10FE3">
                  <w:pPr>
                    <w:pStyle w:val="Default"/>
                    <w:jc w:val="both"/>
                    <w:rPr>
                      <w:sz w:val="23"/>
                      <w:szCs w:val="23"/>
                    </w:rPr>
                  </w:pPr>
                  <w:r w:rsidRPr="00F10FE3">
                    <w:rPr>
                      <w:sz w:val="23"/>
                      <w:szCs w:val="23"/>
                    </w:rPr>
                    <w:t xml:space="preserve">Apply Hashing and </w:t>
                  </w:r>
                  <w:proofErr w:type="gramStart"/>
                  <w:r w:rsidRPr="00F10FE3">
                    <w:rPr>
                      <w:sz w:val="23"/>
                      <w:szCs w:val="23"/>
                    </w:rPr>
                    <w:t>String Matching</w:t>
                  </w:r>
                  <w:proofErr w:type="gramEnd"/>
                  <w:r w:rsidRPr="00F10FE3">
                    <w:rPr>
                      <w:sz w:val="23"/>
                      <w:szCs w:val="23"/>
                    </w:rPr>
                    <w:t xml:space="preserve"> techniques for solving problems effectively.</w:t>
                  </w:r>
                </w:p>
              </w:tc>
            </w:tr>
          </w:tbl>
          <w:p w14:paraId="54A13AC4" w14:textId="77777777" w:rsidR="00F2513C" w:rsidRPr="00F10FE3" w:rsidRDefault="00F2513C" w:rsidP="00F10FE3">
            <w:pPr>
              <w:pStyle w:val="NoSpacing"/>
              <w:jc w:val="both"/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</w:pPr>
          </w:p>
        </w:tc>
        <w:tc>
          <w:tcPr>
            <w:tcW w:w="1937" w:type="dxa"/>
            <w:vAlign w:val="center"/>
          </w:tcPr>
          <w:p w14:paraId="48585921" w14:textId="77777777" w:rsidR="00F2513C" w:rsidRDefault="00F2513C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 w:rsidR="00F10FE3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14:paraId="00601E5C" w14:textId="77777777" w:rsidR="00F10FE3" w:rsidRDefault="00F10FE3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Communication</w:t>
            </w:r>
          </w:p>
          <w:p w14:paraId="02795AF6" w14:textId="77777777" w:rsidR="00D03E92" w:rsidRPr="00D03E92" w:rsidRDefault="00D03E92" w:rsidP="00F10FE3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</w:p>
        </w:tc>
        <w:tc>
          <w:tcPr>
            <w:tcW w:w="1057" w:type="dxa"/>
            <w:vAlign w:val="center"/>
          </w:tcPr>
          <w:p w14:paraId="04A330F1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99" w:type="dxa"/>
            <w:vAlign w:val="center"/>
          </w:tcPr>
          <w:p w14:paraId="0399376E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</w:t>
            </w:r>
          </w:p>
        </w:tc>
      </w:tr>
      <w:tr w:rsidR="00F2513C" w:rsidRPr="009508A0" w14:paraId="732B6E04" w14:textId="77777777" w:rsidTr="00F10FE3">
        <w:tc>
          <w:tcPr>
            <w:tcW w:w="700" w:type="dxa"/>
            <w:vAlign w:val="center"/>
          </w:tcPr>
          <w:p w14:paraId="40F3EAD1" w14:textId="77777777" w:rsidR="00F2513C" w:rsidRPr="00B75337" w:rsidRDefault="00F2513C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3</w:t>
            </w:r>
          </w:p>
        </w:tc>
        <w:tc>
          <w:tcPr>
            <w:tcW w:w="4835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619"/>
            </w:tblGrid>
            <w:tr w:rsidR="00177262" w:rsidRPr="00F10FE3" w14:paraId="30A1C800" w14:textId="77777777">
              <w:trPr>
                <w:trHeight w:val="267"/>
              </w:trPr>
              <w:tc>
                <w:tcPr>
                  <w:tcW w:w="0" w:type="auto"/>
                </w:tcPr>
                <w:p w14:paraId="6884258F" w14:textId="77777777" w:rsidR="00177262" w:rsidRPr="00F10FE3" w:rsidRDefault="00177262" w:rsidP="00F10FE3">
                  <w:pPr>
                    <w:pStyle w:val="Default"/>
                    <w:jc w:val="both"/>
                    <w:rPr>
                      <w:sz w:val="23"/>
                      <w:szCs w:val="23"/>
                    </w:rPr>
                  </w:pPr>
                  <w:r w:rsidRPr="00F10FE3">
                    <w:rPr>
                      <w:sz w:val="23"/>
                      <w:szCs w:val="23"/>
                    </w:rPr>
                    <w:t>Apply the concepts of advanced Trees and Graphs for solving problems effectively.</w:t>
                  </w:r>
                </w:p>
              </w:tc>
            </w:tr>
          </w:tbl>
          <w:p w14:paraId="498274CD" w14:textId="77777777" w:rsidR="00F2513C" w:rsidRPr="00F10FE3" w:rsidRDefault="00F2513C" w:rsidP="00F10FE3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  <w:lang w:val="en-IN"/>
              </w:rPr>
            </w:pPr>
          </w:p>
        </w:tc>
        <w:tc>
          <w:tcPr>
            <w:tcW w:w="1937" w:type="dxa"/>
            <w:vAlign w:val="center"/>
          </w:tcPr>
          <w:p w14:paraId="2CC7BD48" w14:textId="77777777" w:rsidR="00F2513C" w:rsidRPr="009508A0" w:rsidRDefault="00F2513C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057" w:type="dxa"/>
            <w:vAlign w:val="center"/>
          </w:tcPr>
          <w:p w14:paraId="05B540B6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99" w:type="dxa"/>
            <w:vAlign w:val="center"/>
          </w:tcPr>
          <w:p w14:paraId="15803985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,5</w:t>
            </w:r>
          </w:p>
        </w:tc>
      </w:tr>
      <w:tr w:rsidR="00F2513C" w:rsidRPr="009508A0" w14:paraId="6808C11C" w14:textId="77777777" w:rsidTr="00F10FE3">
        <w:tc>
          <w:tcPr>
            <w:tcW w:w="700" w:type="dxa"/>
            <w:vAlign w:val="center"/>
          </w:tcPr>
          <w:p w14:paraId="64289353" w14:textId="77777777" w:rsidR="00F2513C" w:rsidRPr="00B75337" w:rsidRDefault="00F2513C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4</w:t>
            </w:r>
          </w:p>
        </w:tc>
        <w:tc>
          <w:tcPr>
            <w:tcW w:w="4835" w:type="dxa"/>
            <w:vAlign w:val="center"/>
          </w:tcPr>
          <w:p w14:paraId="03A8CB5F" w14:textId="77777777" w:rsidR="00F2513C" w:rsidRPr="00F10FE3" w:rsidRDefault="00F10FE3" w:rsidP="00F10FE3">
            <w:pPr>
              <w:pStyle w:val="NoSpacing"/>
              <w:jc w:val="both"/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</w:pPr>
            <w:r w:rsidRPr="00F10FE3">
              <w:rPr>
                <w:rFonts w:ascii="Times New Roman" w:hAnsi="Times New Roman"/>
                <w:sz w:val="23"/>
                <w:szCs w:val="23"/>
              </w:rPr>
              <w:t>Analyze the given scenario and choose appropriate Data Structure for solving problems</w:t>
            </w:r>
          </w:p>
        </w:tc>
        <w:tc>
          <w:tcPr>
            <w:tcW w:w="1937" w:type="dxa"/>
            <w:vAlign w:val="center"/>
          </w:tcPr>
          <w:p w14:paraId="7D8EA46B" w14:textId="77777777" w:rsidR="00F2513C" w:rsidRPr="009508A0" w:rsidRDefault="00F2513C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proofErr w:type="spellStart"/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</w:t>
            </w:r>
            <w:proofErr w:type="spellEnd"/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14:paraId="6446A3D1" w14:textId="77777777" w:rsidR="00F2513C" w:rsidRPr="009508A0" w:rsidRDefault="00F2513C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1057" w:type="dxa"/>
            <w:vAlign w:val="center"/>
          </w:tcPr>
          <w:p w14:paraId="05076804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299" w:type="dxa"/>
            <w:vAlign w:val="center"/>
          </w:tcPr>
          <w:p w14:paraId="082E01D3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,5</w:t>
            </w:r>
          </w:p>
        </w:tc>
      </w:tr>
    </w:tbl>
    <w:tbl>
      <w:tblPr>
        <w:tblpPr w:leftFromText="180" w:rightFromText="180" w:vertAnchor="text" w:horzAnchor="page" w:tblpX="270" w:tblpY="-164"/>
        <w:tblOverlap w:val="never"/>
        <w:tblW w:w="0" w:type="auto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222"/>
      </w:tblGrid>
      <w:tr w:rsidR="00F10FE3" w14:paraId="1E93B08C" w14:textId="77777777" w:rsidTr="00F10FE3">
        <w:trPr>
          <w:trHeight w:val="267"/>
        </w:trPr>
        <w:tc>
          <w:tcPr>
            <w:tcW w:w="0" w:type="auto"/>
          </w:tcPr>
          <w:p w14:paraId="32E5379F" w14:textId="77777777" w:rsidR="00F10FE3" w:rsidRDefault="00F10FE3" w:rsidP="00F10FE3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22E89FE9" w14:textId="77777777" w:rsidR="00612027" w:rsidRPr="009508A0" w:rsidRDefault="00612027" w:rsidP="00612027">
      <w:pPr>
        <w:rPr>
          <w:rFonts w:ascii="Bookman Old Style" w:hAnsi="Bookman Old Style"/>
          <w:color w:val="000000" w:themeColor="text1"/>
          <w:sz w:val="20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921"/>
        <w:gridCol w:w="6524"/>
        <w:gridCol w:w="2383"/>
      </w:tblGrid>
      <w:tr w:rsidR="00612027" w:rsidRPr="009508A0" w14:paraId="0E90178B" w14:textId="77777777" w:rsidTr="00DC18B7">
        <w:trPr>
          <w:trHeight w:val="395"/>
        </w:trPr>
        <w:tc>
          <w:tcPr>
            <w:tcW w:w="9828" w:type="dxa"/>
            <w:gridSpan w:val="3"/>
            <w:vAlign w:val="center"/>
          </w:tcPr>
          <w:p w14:paraId="514B7833" w14:textId="77777777" w:rsidR="0020326C" w:rsidRPr="0020326C" w:rsidRDefault="00036C8A" w:rsidP="0020326C">
            <w:pPr>
              <w:jc w:val="center"/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  <w:r w:rsidRPr="00F10FE3">
              <w:rPr>
                <w:rFonts w:ascii="Bookman Old Style" w:eastAsia="Trebuchet MS" w:hAnsi="Bookman Old Style" w:cs="Times New Roman"/>
                <w:b/>
                <w:bCs/>
                <w:color w:val="000000" w:themeColor="text1"/>
                <w:szCs w:val="24"/>
                <w:u w:val="single"/>
              </w:rPr>
              <w:t xml:space="preserve">Advanced </w:t>
            </w:r>
            <w:r>
              <w:rPr>
                <w:rFonts w:ascii="Bookman Old Style" w:eastAsia="Trebuchet MS" w:hAnsi="Bookman Old Style" w:cs="Times New Roman"/>
                <w:b/>
                <w:bCs/>
                <w:szCs w:val="24"/>
                <w:u w:val="single"/>
              </w:rPr>
              <w:t>Data Structures</w:t>
            </w:r>
          </w:p>
          <w:p w14:paraId="574F0C1A" w14:textId="77777777" w:rsidR="00612027" w:rsidRPr="00DC18B7" w:rsidRDefault="00612027" w:rsidP="00DC18B7">
            <w:pPr>
              <w:jc w:val="center"/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</w:p>
        </w:tc>
      </w:tr>
      <w:tr w:rsidR="00612027" w:rsidRPr="009508A0" w14:paraId="192AE3D9" w14:textId="77777777" w:rsidTr="004F480D">
        <w:tc>
          <w:tcPr>
            <w:tcW w:w="921" w:type="dxa"/>
            <w:vAlign w:val="center"/>
          </w:tcPr>
          <w:p w14:paraId="48E3D7A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Unit No.</w:t>
            </w:r>
          </w:p>
        </w:tc>
        <w:tc>
          <w:tcPr>
            <w:tcW w:w="6524" w:type="dxa"/>
            <w:vAlign w:val="center"/>
          </w:tcPr>
          <w:p w14:paraId="67D52FA8" w14:textId="77777777" w:rsidR="00612027" w:rsidRPr="009508A0" w:rsidRDefault="00612027" w:rsidP="009F616B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Contents</w:t>
            </w:r>
          </w:p>
        </w:tc>
        <w:tc>
          <w:tcPr>
            <w:tcW w:w="2383" w:type="dxa"/>
            <w:vAlign w:val="center"/>
          </w:tcPr>
          <w:p w14:paraId="789221E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Mapped CO</w:t>
            </w:r>
          </w:p>
        </w:tc>
      </w:tr>
      <w:tr w:rsidR="004F480D" w:rsidRPr="009508A0" w14:paraId="347D4E65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1D73C258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</w:t>
            </w:r>
          </w:p>
        </w:tc>
        <w:tc>
          <w:tcPr>
            <w:tcW w:w="6524" w:type="dxa"/>
          </w:tcPr>
          <w:p w14:paraId="1EE49522" w14:textId="4CD6E5CD" w:rsidR="004F480D" w:rsidRPr="004F480D" w:rsidRDefault="00D17DD9" w:rsidP="00464495">
            <w:pPr>
              <w:pStyle w:val="Default"/>
              <w:jc w:val="both"/>
              <w:rPr>
                <w:rFonts w:ascii="Bookman Old Style" w:hAnsi="Bookman Old Style"/>
              </w:rPr>
            </w:pPr>
            <w:r>
              <w:rPr>
                <w:b/>
                <w:bCs/>
                <w:sz w:val="23"/>
                <w:szCs w:val="23"/>
              </w:rPr>
              <w:t xml:space="preserve">Hashing – </w:t>
            </w:r>
            <w:r>
              <w:rPr>
                <w:sz w:val="23"/>
                <w:szCs w:val="23"/>
              </w:rPr>
              <w:t xml:space="preserve">General Idea, Hash Function, Separate Chaining, Linear Probing, Quadratic Probing, Double Hashing, Rehashing, Universal Hashing, Extendible Hashing. </w:t>
            </w:r>
          </w:p>
        </w:tc>
        <w:tc>
          <w:tcPr>
            <w:tcW w:w="2383" w:type="dxa"/>
            <w:vAlign w:val="center"/>
          </w:tcPr>
          <w:p w14:paraId="4239F3B9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4447C6CA" w14:textId="77777777" w:rsidR="00A123FE" w:rsidRDefault="00A123FE" w:rsidP="00A123F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CO</w:t>
            </w:r>
            <w:proofErr w:type="gramStart"/>
            <w:r>
              <w:rPr>
                <w:b/>
                <w:bCs/>
                <w:sz w:val="23"/>
                <w:szCs w:val="23"/>
              </w:rPr>
              <w:t>1,CO2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  <w:p w14:paraId="10A21145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</w:tc>
      </w:tr>
      <w:tr w:rsidR="004F480D" w:rsidRPr="009508A0" w14:paraId="4286B4BE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463559B9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</w:t>
            </w:r>
          </w:p>
        </w:tc>
        <w:tc>
          <w:tcPr>
            <w:tcW w:w="6524" w:type="dxa"/>
          </w:tcPr>
          <w:p w14:paraId="07BFF0AB" w14:textId="77777777" w:rsidR="00D17DD9" w:rsidRDefault="00D17DD9" w:rsidP="00D17DD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riority Queues (Heaps) – </w:t>
            </w:r>
            <w:r>
              <w:rPr>
                <w:sz w:val="23"/>
                <w:szCs w:val="23"/>
              </w:rPr>
              <w:t xml:space="preserve">Introduction, Binary Heaps, Basic Heap Operations, Binomial Heaps/Queues, Binomial Queue Structure, Binomial Queue Operations. Implementation of Binomial Heaps </w:t>
            </w:r>
          </w:p>
          <w:p w14:paraId="69807728" w14:textId="77777777" w:rsidR="004F480D" w:rsidRPr="004F480D" w:rsidRDefault="004F480D" w:rsidP="004F480D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</w:p>
        </w:tc>
        <w:tc>
          <w:tcPr>
            <w:tcW w:w="2383" w:type="dxa"/>
            <w:vAlign w:val="center"/>
          </w:tcPr>
          <w:p w14:paraId="00682BBA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37622B27" w14:textId="77777777" w:rsidR="00A123FE" w:rsidRDefault="00A123FE" w:rsidP="00A123F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CO</w:t>
            </w:r>
            <w:proofErr w:type="gramStart"/>
            <w:r>
              <w:rPr>
                <w:b/>
                <w:bCs/>
                <w:sz w:val="23"/>
                <w:szCs w:val="23"/>
              </w:rPr>
              <w:t>1,CO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3 </w:t>
            </w:r>
          </w:p>
          <w:p w14:paraId="4C1E53EE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</w:tc>
      </w:tr>
      <w:tr w:rsidR="004F480D" w:rsidRPr="009508A0" w14:paraId="4B101A1C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44D0AA59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I</w:t>
            </w:r>
          </w:p>
        </w:tc>
        <w:tc>
          <w:tcPr>
            <w:tcW w:w="6524" w:type="dxa"/>
          </w:tcPr>
          <w:p w14:paraId="1424038F" w14:textId="77777777" w:rsidR="00D17DD9" w:rsidRDefault="00D17DD9" w:rsidP="00D17DD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Efficient Binary Search Trees – </w:t>
            </w:r>
            <w:r>
              <w:rPr>
                <w:sz w:val="23"/>
                <w:szCs w:val="23"/>
              </w:rPr>
              <w:t xml:space="preserve">AVL Trees, Single rotation, Double rotation, Splay Trees, Red-Black Trees, B-Trees: Definition of B-trees, Basic operations on B-trees, Deleting a key from a B-tree. 2-3 Trees. </w:t>
            </w:r>
          </w:p>
          <w:p w14:paraId="44A935A7" w14:textId="77777777" w:rsidR="004F480D" w:rsidRPr="004F480D" w:rsidRDefault="004F480D" w:rsidP="004F480D">
            <w:pPr>
              <w:pStyle w:val="TableParagraph"/>
              <w:tabs>
                <w:tab w:val="left" w:pos="1186"/>
                <w:tab w:val="left" w:pos="1826"/>
                <w:tab w:val="left" w:pos="2567"/>
                <w:tab w:val="left" w:pos="3241"/>
                <w:tab w:val="left" w:pos="4008"/>
                <w:tab w:val="left" w:pos="5031"/>
                <w:tab w:val="left" w:pos="6043"/>
                <w:tab w:val="left" w:pos="6309"/>
              </w:tabs>
              <w:spacing w:before="6"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</w:p>
        </w:tc>
        <w:tc>
          <w:tcPr>
            <w:tcW w:w="2383" w:type="dxa"/>
            <w:vAlign w:val="center"/>
          </w:tcPr>
          <w:p w14:paraId="2A7C240E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77800580" w14:textId="77777777" w:rsidR="00A123FE" w:rsidRDefault="00A123FE" w:rsidP="00A123F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CO</w:t>
            </w:r>
            <w:proofErr w:type="gramStart"/>
            <w:r>
              <w:rPr>
                <w:b/>
                <w:bCs/>
                <w:sz w:val="23"/>
                <w:szCs w:val="23"/>
              </w:rPr>
              <w:t>1,CO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3 </w:t>
            </w:r>
          </w:p>
          <w:p w14:paraId="055FE63B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</w:tc>
      </w:tr>
      <w:tr w:rsidR="004F480D" w:rsidRPr="009508A0" w14:paraId="706CEE49" w14:textId="77777777" w:rsidTr="004F480D">
        <w:trPr>
          <w:trHeight w:val="936"/>
        </w:trPr>
        <w:tc>
          <w:tcPr>
            <w:tcW w:w="921" w:type="dxa"/>
            <w:vAlign w:val="center"/>
          </w:tcPr>
          <w:p w14:paraId="43C6723F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 xml:space="preserve"> IV</w:t>
            </w:r>
          </w:p>
        </w:tc>
        <w:tc>
          <w:tcPr>
            <w:tcW w:w="6524" w:type="dxa"/>
          </w:tcPr>
          <w:p w14:paraId="2F19BF11" w14:textId="77777777" w:rsidR="00D17DD9" w:rsidRDefault="00D17DD9" w:rsidP="00D17DD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The Disjoint Sets Class – </w:t>
            </w:r>
            <w:r>
              <w:rPr>
                <w:sz w:val="23"/>
                <w:szCs w:val="23"/>
              </w:rPr>
              <w:t xml:space="preserve">Equivalence relation, Basic Data Structure, Union and Find algorithms, Smart </w:t>
            </w:r>
            <w:proofErr w:type="gramStart"/>
            <w:r>
              <w:rPr>
                <w:sz w:val="23"/>
                <w:szCs w:val="23"/>
              </w:rPr>
              <w:t>Union</w:t>
            </w:r>
            <w:proofErr w:type="gramEnd"/>
            <w:r>
              <w:rPr>
                <w:sz w:val="23"/>
                <w:szCs w:val="23"/>
              </w:rPr>
              <w:t xml:space="preserve"> and Path compression algorithm. </w:t>
            </w:r>
          </w:p>
          <w:p w14:paraId="09C3C366" w14:textId="77777777" w:rsidR="00D17DD9" w:rsidRDefault="00D17DD9" w:rsidP="00D17DD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Graphs Algorithms – </w:t>
            </w:r>
            <w:r>
              <w:rPr>
                <w:sz w:val="23"/>
                <w:szCs w:val="23"/>
              </w:rPr>
              <w:t>Elementary Graph Operations: Topological sort, Single Source Shortest Path Algorithms: Dijkstra’s, Bellman-Ford, All-Pairs Shortest Paths: Floyd-</w:t>
            </w:r>
            <w:proofErr w:type="spellStart"/>
            <w:r>
              <w:rPr>
                <w:sz w:val="23"/>
                <w:szCs w:val="23"/>
              </w:rPr>
              <w:t>Warshall’s</w:t>
            </w:r>
            <w:proofErr w:type="spellEnd"/>
            <w:r>
              <w:rPr>
                <w:sz w:val="23"/>
                <w:szCs w:val="23"/>
              </w:rPr>
              <w:t xml:space="preserve"> Algorithm. </w:t>
            </w:r>
          </w:p>
          <w:p w14:paraId="362BD9D3" w14:textId="77777777" w:rsidR="004F480D" w:rsidRPr="004F480D" w:rsidRDefault="00D17DD9" w:rsidP="00D17DD9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>
              <w:rPr>
                <w:sz w:val="23"/>
                <w:szCs w:val="23"/>
              </w:rPr>
              <w:t xml:space="preserve">Network Flow Problems: A simple Maximum flow algorithm. </w:t>
            </w:r>
          </w:p>
        </w:tc>
        <w:tc>
          <w:tcPr>
            <w:tcW w:w="2383" w:type="dxa"/>
            <w:vAlign w:val="center"/>
          </w:tcPr>
          <w:p w14:paraId="4B504F37" w14:textId="77777777" w:rsidR="00A123FE" w:rsidRDefault="00A123FE" w:rsidP="00A123F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CO</w:t>
            </w:r>
            <w:proofErr w:type="gramStart"/>
            <w:r>
              <w:rPr>
                <w:b/>
                <w:bCs/>
                <w:sz w:val="23"/>
                <w:szCs w:val="23"/>
              </w:rPr>
              <w:t>1,CO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3,CO4 </w:t>
            </w:r>
          </w:p>
          <w:p w14:paraId="62FBC978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</w:tc>
      </w:tr>
      <w:tr w:rsidR="004F480D" w:rsidRPr="009508A0" w14:paraId="24669D1E" w14:textId="77777777" w:rsidTr="004F480D">
        <w:trPr>
          <w:trHeight w:val="274"/>
        </w:trPr>
        <w:tc>
          <w:tcPr>
            <w:tcW w:w="921" w:type="dxa"/>
            <w:vAlign w:val="center"/>
          </w:tcPr>
          <w:p w14:paraId="1DFE63BA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V</w:t>
            </w:r>
          </w:p>
        </w:tc>
        <w:tc>
          <w:tcPr>
            <w:tcW w:w="6524" w:type="dxa"/>
          </w:tcPr>
          <w:p w14:paraId="43449E21" w14:textId="77777777" w:rsidR="00D17DD9" w:rsidRDefault="00D17DD9" w:rsidP="00D17DD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String Matching – </w:t>
            </w:r>
            <w:r>
              <w:rPr>
                <w:sz w:val="23"/>
                <w:szCs w:val="23"/>
              </w:rPr>
              <w:t xml:space="preserve">The naive string-matching algorithm, The Rabin-Karp algorithm, The Knuth-Morris-Pratt algorithm. </w:t>
            </w:r>
          </w:p>
          <w:p w14:paraId="3A731D5F" w14:textId="77777777" w:rsidR="004F480D" w:rsidRPr="004F480D" w:rsidRDefault="00D17DD9" w:rsidP="00D17DD9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>
              <w:rPr>
                <w:b/>
                <w:bCs/>
                <w:sz w:val="23"/>
                <w:szCs w:val="23"/>
              </w:rPr>
              <w:t xml:space="preserve">Digital Search Structures – </w:t>
            </w:r>
            <w:r>
              <w:rPr>
                <w:sz w:val="23"/>
                <w:szCs w:val="23"/>
              </w:rPr>
              <w:t xml:space="preserve">Operations on search trees: Insertion, Searching, Deletion. Binary Tries and Patricia: Binary Tries, Compressed Binary Trie, Patricia: searching, insertion, deletion </w:t>
            </w:r>
          </w:p>
        </w:tc>
        <w:tc>
          <w:tcPr>
            <w:tcW w:w="2383" w:type="dxa"/>
            <w:vAlign w:val="center"/>
          </w:tcPr>
          <w:p w14:paraId="6D3AA6FE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7E25442C" w14:textId="77777777" w:rsidR="00A123FE" w:rsidRDefault="00A123FE" w:rsidP="00A123F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CO</w:t>
            </w:r>
            <w:proofErr w:type="gramStart"/>
            <w:r>
              <w:rPr>
                <w:b/>
                <w:bCs/>
                <w:sz w:val="23"/>
                <w:szCs w:val="23"/>
              </w:rPr>
              <w:t>1,CO2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,CO4 </w:t>
            </w:r>
          </w:p>
          <w:p w14:paraId="76B54D62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</w:tc>
      </w:tr>
    </w:tbl>
    <w:p w14:paraId="759F01E1" w14:textId="77777777" w:rsidR="00612027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lastRenderedPageBreak/>
        <w:t>CO-PO Mapping</w:t>
      </w:r>
    </w:p>
    <w:p w14:paraId="70181397" w14:textId="77777777" w:rsidR="00BC0693" w:rsidRPr="009508A0" w:rsidRDefault="00BC0693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9806" w:type="dxa"/>
        <w:tblLook w:val="04A0" w:firstRow="1" w:lastRow="0" w:firstColumn="1" w:lastColumn="0" w:noHBand="0" w:noVBand="1"/>
      </w:tblPr>
      <w:tblGrid>
        <w:gridCol w:w="638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726"/>
        <w:gridCol w:w="726"/>
        <w:gridCol w:w="726"/>
        <w:gridCol w:w="739"/>
        <w:gridCol w:w="743"/>
      </w:tblGrid>
      <w:tr w:rsidR="00612027" w:rsidRPr="009508A0" w14:paraId="34115903" w14:textId="77777777" w:rsidTr="00A15305">
        <w:trPr>
          <w:trHeight w:val="419"/>
        </w:trPr>
        <w:tc>
          <w:tcPr>
            <w:tcW w:w="9806" w:type="dxa"/>
            <w:gridSpan w:val="15"/>
          </w:tcPr>
          <w:p w14:paraId="66B475A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9508A0">
              <w:rPr>
                <w:rFonts w:ascii="Bookman Old Style" w:hAnsi="Bookman Old Style" w:cs="Times New Roman"/>
                <w:b/>
                <w:sz w:val="20"/>
                <w:szCs w:val="20"/>
              </w:rPr>
              <w:t>Contribution of Course Outcomes towards achievement of Program Outcomes</w:t>
            </w:r>
          </w:p>
        </w:tc>
      </w:tr>
      <w:tr w:rsidR="00612027" w:rsidRPr="009508A0" w14:paraId="69803887" w14:textId="77777777" w:rsidTr="00C173ED">
        <w:trPr>
          <w:trHeight w:val="419"/>
        </w:trPr>
        <w:tc>
          <w:tcPr>
            <w:tcW w:w="638" w:type="dxa"/>
          </w:tcPr>
          <w:p w14:paraId="1890926C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</w:tcPr>
          <w:p w14:paraId="7D4DF3E6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</w:p>
        </w:tc>
        <w:tc>
          <w:tcPr>
            <w:tcW w:w="612" w:type="dxa"/>
          </w:tcPr>
          <w:p w14:paraId="3292C760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2</w:t>
            </w:r>
          </w:p>
        </w:tc>
        <w:tc>
          <w:tcPr>
            <w:tcW w:w="612" w:type="dxa"/>
          </w:tcPr>
          <w:p w14:paraId="43F77B6D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3</w:t>
            </w:r>
          </w:p>
        </w:tc>
        <w:tc>
          <w:tcPr>
            <w:tcW w:w="612" w:type="dxa"/>
          </w:tcPr>
          <w:p w14:paraId="0846DE5E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4</w:t>
            </w:r>
          </w:p>
        </w:tc>
        <w:tc>
          <w:tcPr>
            <w:tcW w:w="612" w:type="dxa"/>
          </w:tcPr>
          <w:p w14:paraId="21CD607E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5</w:t>
            </w:r>
          </w:p>
        </w:tc>
        <w:tc>
          <w:tcPr>
            <w:tcW w:w="612" w:type="dxa"/>
          </w:tcPr>
          <w:p w14:paraId="5EFB78EB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6</w:t>
            </w:r>
          </w:p>
        </w:tc>
        <w:tc>
          <w:tcPr>
            <w:tcW w:w="612" w:type="dxa"/>
          </w:tcPr>
          <w:p w14:paraId="705AC395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7</w:t>
            </w:r>
          </w:p>
        </w:tc>
        <w:tc>
          <w:tcPr>
            <w:tcW w:w="612" w:type="dxa"/>
          </w:tcPr>
          <w:p w14:paraId="650E20C4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8</w:t>
            </w:r>
          </w:p>
        </w:tc>
        <w:tc>
          <w:tcPr>
            <w:tcW w:w="612" w:type="dxa"/>
          </w:tcPr>
          <w:p w14:paraId="6A0BDFEF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9</w:t>
            </w:r>
          </w:p>
        </w:tc>
        <w:tc>
          <w:tcPr>
            <w:tcW w:w="726" w:type="dxa"/>
          </w:tcPr>
          <w:p w14:paraId="649AC0C5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0</w:t>
            </w:r>
          </w:p>
        </w:tc>
        <w:tc>
          <w:tcPr>
            <w:tcW w:w="726" w:type="dxa"/>
          </w:tcPr>
          <w:p w14:paraId="1FE22374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1</w:t>
            </w:r>
          </w:p>
        </w:tc>
        <w:tc>
          <w:tcPr>
            <w:tcW w:w="726" w:type="dxa"/>
          </w:tcPr>
          <w:p w14:paraId="4176E378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2</w:t>
            </w:r>
          </w:p>
        </w:tc>
        <w:tc>
          <w:tcPr>
            <w:tcW w:w="739" w:type="dxa"/>
          </w:tcPr>
          <w:p w14:paraId="090153A1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1</w:t>
            </w:r>
          </w:p>
        </w:tc>
        <w:tc>
          <w:tcPr>
            <w:tcW w:w="743" w:type="dxa"/>
          </w:tcPr>
          <w:p w14:paraId="12F20395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2</w:t>
            </w:r>
          </w:p>
        </w:tc>
      </w:tr>
      <w:tr w:rsidR="00824789" w:rsidRPr="009508A0" w14:paraId="4D2E871A" w14:textId="77777777" w:rsidTr="00F10FE3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7705853B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1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9D521BF" w14:textId="3BA73CDE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07C52DB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C839DC8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048F62C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A18BAD8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1C4C78A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527AF27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E7769F4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62866B9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26F979B6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4BBEFEED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7946B2B2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28424662" w14:textId="19D6E193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1192F0DA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824789" w:rsidRPr="009508A0" w14:paraId="62F00040" w14:textId="77777777" w:rsidTr="00F10FE3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0D01DB39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2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B43C6F7" w14:textId="77777777" w:rsidR="00824789" w:rsidRDefault="00824789" w:rsidP="00824789">
            <w:pPr>
              <w:jc w:val="center"/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234C07C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CC904DB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6CBF4B1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976E772" w14:textId="63987E78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199BC48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1D8F505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B3C72A5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906F5C3" w14:textId="6C38B907" w:rsidR="00824789" w:rsidRDefault="00824789" w:rsidP="00824789">
            <w:pPr>
              <w:jc w:val="center"/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4B0F212A" w14:textId="571F2FE9" w:rsidR="00824789" w:rsidRDefault="00824789" w:rsidP="00824789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1E78349B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0486EAD0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46EAF27F" w14:textId="77777777" w:rsidR="00824789" w:rsidRDefault="00824789" w:rsidP="00824789">
            <w:pPr>
              <w:jc w:val="center"/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3E65D02C" w14:textId="627DECE9" w:rsidR="00824789" w:rsidRDefault="00824789" w:rsidP="00824789">
            <w:pPr>
              <w:jc w:val="center"/>
            </w:pPr>
          </w:p>
        </w:tc>
      </w:tr>
      <w:tr w:rsidR="00824789" w:rsidRPr="009508A0" w14:paraId="35029216" w14:textId="77777777" w:rsidTr="00F10FE3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2C46700B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3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54512D7" w14:textId="77777777" w:rsidR="00824789" w:rsidRPr="00F10FE3" w:rsidRDefault="00824789" w:rsidP="00824789">
            <w:pPr>
              <w:jc w:val="center"/>
              <w:rPr>
                <w:color w:val="FF0000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5F08876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7B00636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6EB1C50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4A9E29B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4674155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842185E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AADBAB7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5E1063F" w14:textId="77777777" w:rsidR="00824789" w:rsidRDefault="00824789" w:rsidP="00824789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4B9A42F" w14:textId="13F69CBC" w:rsidR="00824789" w:rsidRDefault="00824789" w:rsidP="00824789">
            <w:pPr>
              <w:jc w:val="center"/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70DC7E4E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5E6715E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049806E2" w14:textId="76E795F6" w:rsidR="00824789" w:rsidRDefault="00824789" w:rsidP="00824789">
            <w:pPr>
              <w:jc w:val="center"/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574CB683" w14:textId="77777777" w:rsidR="00824789" w:rsidRDefault="00824789" w:rsidP="00824789">
            <w:pPr>
              <w:jc w:val="center"/>
            </w:pPr>
          </w:p>
        </w:tc>
      </w:tr>
      <w:tr w:rsidR="00824789" w:rsidRPr="009508A0" w14:paraId="2D58E391" w14:textId="77777777" w:rsidTr="00F10FE3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3EAB2F4F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4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842B0F5" w14:textId="2D70EB04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18B76E1" w14:textId="5FF4BA9D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E5C6158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90F2B02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5F1D4DA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97F82F8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BD01A6B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99248CD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BFF905A" w14:textId="4AA801C9" w:rsidR="00824789" w:rsidRDefault="00824789" w:rsidP="00824789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2651A929" w14:textId="3FDDEEFE" w:rsidR="00824789" w:rsidRDefault="00824789" w:rsidP="00824789">
            <w:pPr>
              <w:jc w:val="center"/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25D342EB" w14:textId="77777777" w:rsidR="00824789" w:rsidRPr="009508A0" w:rsidRDefault="00824789" w:rsidP="0082478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34BAED9D" w14:textId="40265253" w:rsidR="00824789" w:rsidRDefault="00824789" w:rsidP="00824789">
            <w:pPr>
              <w:jc w:val="center"/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023A7B60" w14:textId="77777777" w:rsidR="00824789" w:rsidRDefault="00824789" w:rsidP="00824789">
            <w:pPr>
              <w:jc w:val="center"/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189BD577" w14:textId="77777777" w:rsidR="00824789" w:rsidRDefault="00824789" w:rsidP="00824789">
            <w:pPr>
              <w:jc w:val="center"/>
            </w:pPr>
          </w:p>
        </w:tc>
      </w:tr>
    </w:tbl>
    <w:p w14:paraId="461EF809" w14:textId="77777777" w:rsidR="00612027" w:rsidRPr="009508A0" w:rsidRDefault="00612027" w:rsidP="00612027">
      <w:pPr>
        <w:rPr>
          <w:rFonts w:ascii="Bookman Old Style" w:hAnsi="Bookman Old Style"/>
          <w:sz w:val="20"/>
          <w:lang w:val="en-IN"/>
        </w:rPr>
      </w:pPr>
    </w:p>
    <w:p w14:paraId="082C6FE6" w14:textId="77777777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</w:p>
    <w:p w14:paraId="03B6BE1C" w14:textId="77777777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</w:p>
    <w:p w14:paraId="0A3BA324" w14:textId="77777777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</w:p>
    <w:p w14:paraId="50460B8A" w14:textId="77777777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</w:p>
    <w:p w14:paraId="6170FCAC" w14:textId="77777777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</w:p>
    <w:p w14:paraId="25FC02CC" w14:textId="77777777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</w:p>
    <w:p w14:paraId="47876B99" w14:textId="77777777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</w:p>
    <w:p w14:paraId="2C867F64" w14:textId="50041431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  <w:r>
        <w:rPr>
          <w:rFonts w:ascii="Bookman Old Style" w:eastAsia="Bookman Old Style" w:hAnsi="Bookman Old Style" w:cs="Bookman Old Style"/>
          <w:b/>
        </w:rPr>
        <w:t>Strength of Correlation</w:t>
      </w:r>
    </w:p>
    <w:p w14:paraId="3ED1DE1E" w14:textId="77777777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</w:p>
    <w:p w14:paraId="144306FC" w14:textId="77777777" w:rsidR="00824789" w:rsidRDefault="00824789" w:rsidP="00824789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</w:rPr>
      </w:pPr>
    </w:p>
    <w:tbl>
      <w:tblPr>
        <w:tblW w:w="9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21"/>
        <w:gridCol w:w="4923"/>
      </w:tblGrid>
      <w:tr w:rsidR="00824789" w14:paraId="4F115398" w14:textId="77777777" w:rsidTr="00824789">
        <w:trPr>
          <w:trHeight w:val="432"/>
          <w:jc w:val="center"/>
        </w:trPr>
        <w:tc>
          <w:tcPr>
            <w:tcW w:w="4620" w:type="dxa"/>
            <w:shd w:val="clear" w:color="auto" w:fill="31849B"/>
            <w:vAlign w:val="center"/>
          </w:tcPr>
          <w:p w14:paraId="6A6F9C1B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</w:rPr>
              <w:t>% of marks towards PO through CO’s</w:t>
            </w:r>
          </w:p>
        </w:tc>
        <w:tc>
          <w:tcPr>
            <w:tcW w:w="4622" w:type="dxa"/>
            <w:shd w:val="clear" w:color="auto" w:fill="31849B"/>
            <w:vAlign w:val="center"/>
          </w:tcPr>
          <w:p w14:paraId="56C4983E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</w:rPr>
              <w:t>Level (Weight)</w:t>
            </w:r>
          </w:p>
        </w:tc>
      </w:tr>
      <w:tr w:rsidR="00824789" w14:paraId="6C7309B1" w14:textId="77777777" w:rsidTr="00824789">
        <w:trPr>
          <w:trHeight w:val="432"/>
          <w:jc w:val="center"/>
        </w:trPr>
        <w:tc>
          <w:tcPr>
            <w:tcW w:w="4620" w:type="dxa"/>
            <w:vAlign w:val="center"/>
          </w:tcPr>
          <w:p w14:paraId="66C0DC96" w14:textId="77777777" w:rsidR="00824789" w:rsidRDefault="00824789" w:rsidP="0084243E">
            <w:pPr>
              <w:rPr>
                <w:rFonts w:ascii="Bookman Old Style" w:eastAsia="Bookman Old Style" w:hAnsi="Bookman Old Style" w:cs="Bookman Old Style"/>
              </w:rPr>
            </w:pPr>
            <w:r>
              <w:rPr>
                <w:rFonts w:ascii="Bookman Old Style" w:eastAsia="Bookman Old Style" w:hAnsi="Bookman Old Style" w:cs="Bookman Old Style"/>
              </w:rPr>
              <w:t>&gt;=20% of total marks</w:t>
            </w:r>
          </w:p>
        </w:tc>
        <w:tc>
          <w:tcPr>
            <w:tcW w:w="4622" w:type="dxa"/>
            <w:vAlign w:val="center"/>
          </w:tcPr>
          <w:p w14:paraId="0FDB55B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</w:rPr>
            </w:pPr>
            <w:r>
              <w:rPr>
                <w:rFonts w:ascii="Bookman Old Style" w:eastAsia="Bookman Old Style" w:hAnsi="Bookman Old Style" w:cs="Bookman Old Style"/>
              </w:rPr>
              <w:t>3</w:t>
            </w:r>
          </w:p>
        </w:tc>
      </w:tr>
      <w:tr w:rsidR="00824789" w14:paraId="576B8AFF" w14:textId="77777777" w:rsidTr="00824789">
        <w:trPr>
          <w:trHeight w:val="432"/>
          <w:jc w:val="center"/>
        </w:trPr>
        <w:tc>
          <w:tcPr>
            <w:tcW w:w="4620" w:type="dxa"/>
            <w:vAlign w:val="center"/>
          </w:tcPr>
          <w:p w14:paraId="1447B374" w14:textId="77777777" w:rsidR="00824789" w:rsidRDefault="00824789" w:rsidP="0084243E">
            <w:pPr>
              <w:rPr>
                <w:rFonts w:ascii="Bookman Old Style" w:eastAsia="Bookman Old Style" w:hAnsi="Bookman Old Style" w:cs="Bookman Old Style"/>
              </w:rPr>
            </w:pPr>
            <w:r>
              <w:rPr>
                <w:rFonts w:ascii="Bookman Old Style" w:eastAsia="Bookman Old Style" w:hAnsi="Bookman Old Style" w:cs="Bookman Old Style"/>
              </w:rPr>
              <w:t>&gt;=10% and &lt;20% of total marks</w:t>
            </w:r>
          </w:p>
        </w:tc>
        <w:tc>
          <w:tcPr>
            <w:tcW w:w="4622" w:type="dxa"/>
            <w:vAlign w:val="center"/>
          </w:tcPr>
          <w:p w14:paraId="1DBC2F33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</w:rPr>
            </w:pPr>
            <w:r>
              <w:rPr>
                <w:rFonts w:ascii="Bookman Old Style" w:eastAsia="Bookman Old Style" w:hAnsi="Bookman Old Style" w:cs="Bookman Old Style"/>
              </w:rPr>
              <w:t>2</w:t>
            </w:r>
          </w:p>
        </w:tc>
      </w:tr>
      <w:tr w:rsidR="00824789" w14:paraId="34FBE134" w14:textId="77777777" w:rsidTr="00824789">
        <w:trPr>
          <w:trHeight w:val="432"/>
          <w:jc w:val="center"/>
        </w:trPr>
        <w:tc>
          <w:tcPr>
            <w:tcW w:w="4620" w:type="dxa"/>
            <w:vAlign w:val="center"/>
          </w:tcPr>
          <w:p w14:paraId="53C03FD0" w14:textId="77777777" w:rsidR="00824789" w:rsidRDefault="00824789" w:rsidP="0084243E">
            <w:pPr>
              <w:rPr>
                <w:rFonts w:ascii="Bookman Old Style" w:eastAsia="Bookman Old Style" w:hAnsi="Bookman Old Style" w:cs="Bookman Old Style"/>
              </w:rPr>
            </w:pPr>
            <w:r>
              <w:rPr>
                <w:rFonts w:ascii="Bookman Old Style" w:eastAsia="Bookman Old Style" w:hAnsi="Bookman Old Style" w:cs="Bookman Old Style"/>
              </w:rPr>
              <w:t xml:space="preserve">&lt; 10% of total marks </w:t>
            </w:r>
          </w:p>
        </w:tc>
        <w:tc>
          <w:tcPr>
            <w:tcW w:w="4622" w:type="dxa"/>
            <w:vAlign w:val="center"/>
          </w:tcPr>
          <w:p w14:paraId="115CECFA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</w:rPr>
            </w:pPr>
            <w:r>
              <w:rPr>
                <w:rFonts w:ascii="Bookman Old Style" w:eastAsia="Bookman Old Style" w:hAnsi="Bookman Old Style" w:cs="Bookman Old Style"/>
              </w:rPr>
              <w:t>1</w:t>
            </w:r>
          </w:p>
        </w:tc>
      </w:tr>
    </w:tbl>
    <w:tbl>
      <w:tblPr>
        <w:tblpPr w:leftFromText="180" w:rightFromText="180" w:vertAnchor="text" w:horzAnchor="margin" w:tblpY="-734"/>
        <w:tblW w:w="98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2"/>
        <w:gridCol w:w="975"/>
        <w:gridCol w:w="589"/>
        <w:gridCol w:w="987"/>
        <w:gridCol w:w="589"/>
        <w:gridCol w:w="627"/>
        <w:gridCol w:w="698"/>
        <w:gridCol w:w="1083"/>
        <w:gridCol w:w="951"/>
        <w:gridCol w:w="794"/>
        <w:gridCol w:w="951"/>
        <w:gridCol w:w="878"/>
      </w:tblGrid>
      <w:tr w:rsidR="00824789" w14:paraId="485E033B" w14:textId="77777777" w:rsidTr="00824789">
        <w:trPr>
          <w:trHeight w:val="1220"/>
        </w:trPr>
        <w:tc>
          <w:tcPr>
            <w:tcW w:w="722" w:type="dxa"/>
            <w:shd w:val="clear" w:color="auto" w:fill="31849B"/>
            <w:vAlign w:val="center"/>
          </w:tcPr>
          <w:p w14:paraId="2C51D2CE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lastRenderedPageBreak/>
              <w:t>CO</w:t>
            </w:r>
          </w:p>
        </w:tc>
        <w:tc>
          <w:tcPr>
            <w:tcW w:w="975" w:type="dxa"/>
            <w:shd w:val="clear" w:color="auto" w:fill="31849B"/>
            <w:vAlign w:val="center"/>
          </w:tcPr>
          <w:p w14:paraId="5A10E65A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Skill</w:t>
            </w:r>
          </w:p>
        </w:tc>
        <w:tc>
          <w:tcPr>
            <w:tcW w:w="589" w:type="dxa"/>
            <w:shd w:val="clear" w:color="auto" w:fill="31849B"/>
            <w:vAlign w:val="center"/>
          </w:tcPr>
          <w:p w14:paraId="5561E967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Blooms</w:t>
            </w:r>
          </w:p>
        </w:tc>
        <w:tc>
          <w:tcPr>
            <w:tcW w:w="2203" w:type="dxa"/>
            <w:gridSpan w:val="3"/>
            <w:shd w:val="clear" w:color="auto" w:fill="31849B"/>
            <w:vAlign w:val="center"/>
          </w:tcPr>
          <w:p w14:paraId="2844050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Assessing Tools can be used to measure CO (CIE)</w:t>
            </w:r>
          </w:p>
          <w:p w14:paraId="54820455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Marks</w:t>
            </w:r>
          </w:p>
        </w:tc>
        <w:tc>
          <w:tcPr>
            <w:tcW w:w="698" w:type="dxa"/>
            <w:shd w:val="clear" w:color="auto" w:fill="31849B"/>
            <w:vAlign w:val="center"/>
          </w:tcPr>
          <w:p w14:paraId="1AED1775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CIE-Total</w:t>
            </w:r>
          </w:p>
        </w:tc>
        <w:tc>
          <w:tcPr>
            <w:tcW w:w="1083" w:type="dxa"/>
            <w:shd w:val="clear" w:color="auto" w:fill="31849B"/>
            <w:vAlign w:val="center"/>
          </w:tcPr>
          <w:p w14:paraId="14A9B088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Assessing Tools can be used to measure CO (SEE)</w:t>
            </w:r>
          </w:p>
          <w:p w14:paraId="4CE620C1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Marks</w:t>
            </w:r>
          </w:p>
        </w:tc>
        <w:tc>
          <w:tcPr>
            <w:tcW w:w="951" w:type="dxa"/>
            <w:shd w:val="clear" w:color="auto" w:fill="31849B"/>
            <w:vAlign w:val="center"/>
          </w:tcPr>
          <w:p w14:paraId="338373AA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Total</w:t>
            </w:r>
          </w:p>
          <w:p w14:paraId="54F91BA5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(CIE+SEE)</w:t>
            </w:r>
          </w:p>
        </w:tc>
        <w:tc>
          <w:tcPr>
            <w:tcW w:w="794" w:type="dxa"/>
            <w:shd w:val="clear" w:color="auto" w:fill="31849B"/>
            <w:vAlign w:val="center"/>
          </w:tcPr>
          <w:p w14:paraId="73A66F71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18"/>
                <w:szCs w:val="18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18"/>
                <w:szCs w:val="18"/>
              </w:rPr>
              <w:t xml:space="preserve">Percentage </w:t>
            </w:r>
          </w:p>
          <w:p w14:paraId="530E2E7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18"/>
                <w:szCs w:val="18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18"/>
                <w:szCs w:val="18"/>
              </w:rPr>
              <w:t>(%)</w:t>
            </w:r>
          </w:p>
        </w:tc>
        <w:tc>
          <w:tcPr>
            <w:tcW w:w="951" w:type="dxa"/>
            <w:shd w:val="clear" w:color="auto" w:fill="31849B"/>
            <w:vAlign w:val="center"/>
          </w:tcPr>
          <w:p w14:paraId="6219AB80" w14:textId="77777777" w:rsidR="00824789" w:rsidRDefault="00824789" w:rsidP="00824789">
            <w:pPr>
              <w:ind w:left="113" w:right="113"/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18"/>
                <w:szCs w:val="18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18"/>
                <w:szCs w:val="18"/>
              </w:rPr>
              <w:t>Strength of Correlation</w:t>
            </w:r>
          </w:p>
        </w:tc>
        <w:tc>
          <w:tcPr>
            <w:tcW w:w="878" w:type="dxa"/>
            <w:shd w:val="clear" w:color="auto" w:fill="31849B"/>
            <w:vAlign w:val="center"/>
          </w:tcPr>
          <w:p w14:paraId="0DD53BA6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18"/>
                <w:szCs w:val="18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18"/>
                <w:szCs w:val="18"/>
              </w:rPr>
              <w:t>PO</w:t>
            </w:r>
          </w:p>
        </w:tc>
      </w:tr>
      <w:tr w:rsidR="00824789" w14:paraId="46B02D4D" w14:textId="77777777" w:rsidTr="00824789">
        <w:trPr>
          <w:trHeight w:val="599"/>
        </w:trPr>
        <w:tc>
          <w:tcPr>
            <w:tcW w:w="722" w:type="dxa"/>
            <w:shd w:val="clear" w:color="auto" w:fill="auto"/>
            <w:vAlign w:val="center"/>
          </w:tcPr>
          <w:p w14:paraId="59AEC38D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2090DF40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70D16AB8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2CF81832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DDE</w:t>
            </w:r>
          </w:p>
        </w:tc>
        <w:tc>
          <w:tcPr>
            <w:tcW w:w="589" w:type="dxa"/>
            <w:shd w:val="clear" w:color="auto" w:fill="auto"/>
            <w:vAlign w:val="center"/>
          </w:tcPr>
          <w:p w14:paraId="44C4F9AD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R</w:t>
            </w:r>
          </w:p>
        </w:tc>
        <w:tc>
          <w:tcPr>
            <w:tcW w:w="627" w:type="dxa"/>
            <w:shd w:val="clear" w:color="auto" w:fill="auto"/>
            <w:vAlign w:val="center"/>
          </w:tcPr>
          <w:p w14:paraId="53AB2E93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IE</w:t>
            </w:r>
          </w:p>
        </w:tc>
        <w:tc>
          <w:tcPr>
            <w:tcW w:w="698" w:type="dxa"/>
            <w:shd w:val="clear" w:color="auto" w:fill="auto"/>
            <w:vAlign w:val="center"/>
          </w:tcPr>
          <w:p w14:paraId="6926973D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1083" w:type="dxa"/>
          </w:tcPr>
          <w:p w14:paraId="0884F733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951" w:type="dxa"/>
          </w:tcPr>
          <w:p w14:paraId="700C128D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794" w:type="dxa"/>
          </w:tcPr>
          <w:p w14:paraId="1A309FD0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951" w:type="dxa"/>
          </w:tcPr>
          <w:p w14:paraId="566FBA50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878" w:type="dxa"/>
          </w:tcPr>
          <w:p w14:paraId="174B8168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</w:tr>
      <w:tr w:rsidR="00824789" w14:paraId="06AE1E49" w14:textId="77777777" w:rsidTr="00824789">
        <w:trPr>
          <w:trHeight w:val="446"/>
        </w:trPr>
        <w:tc>
          <w:tcPr>
            <w:tcW w:w="722" w:type="dxa"/>
            <w:vAlign w:val="center"/>
          </w:tcPr>
          <w:p w14:paraId="6FC6B77D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CO1</w:t>
            </w:r>
          </w:p>
        </w:tc>
        <w:tc>
          <w:tcPr>
            <w:tcW w:w="975" w:type="dxa"/>
            <w:vAlign w:val="center"/>
          </w:tcPr>
          <w:p w14:paraId="357A326B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Apply</w:t>
            </w:r>
          </w:p>
        </w:tc>
        <w:tc>
          <w:tcPr>
            <w:tcW w:w="589" w:type="dxa"/>
            <w:vAlign w:val="center"/>
          </w:tcPr>
          <w:p w14:paraId="2BECFE07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L3</w:t>
            </w:r>
          </w:p>
        </w:tc>
        <w:tc>
          <w:tcPr>
            <w:tcW w:w="987" w:type="dxa"/>
            <w:vAlign w:val="center"/>
          </w:tcPr>
          <w:p w14:paraId="3DDA0D23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.5</w:t>
            </w:r>
          </w:p>
        </w:tc>
        <w:tc>
          <w:tcPr>
            <w:tcW w:w="589" w:type="dxa"/>
            <w:vAlign w:val="center"/>
          </w:tcPr>
          <w:p w14:paraId="7136D333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627" w:type="dxa"/>
            <w:vAlign w:val="center"/>
          </w:tcPr>
          <w:p w14:paraId="5F51436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.5</w:t>
            </w:r>
          </w:p>
        </w:tc>
        <w:tc>
          <w:tcPr>
            <w:tcW w:w="698" w:type="dxa"/>
            <w:vAlign w:val="center"/>
          </w:tcPr>
          <w:p w14:paraId="4B9404F6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3</w:t>
            </w:r>
          </w:p>
        </w:tc>
        <w:tc>
          <w:tcPr>
            <w:tcW w:w="1083" w:type="dxa"/>
            <w:vAlign w:val="center"/>
          </w:tcPr>
          <w:p w14:paraId="088F27D7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0</w:t>
            </w:r>
          </w:p>
        </w:tc>
        <w:tc>
          <w:tcPr>
            <w:tcW w:w="951" w:type="dxa"/>
            <w:vAlign w:val="center"/>
          </w:tcPr>
          <w:p w14:paraId="76F807BE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3</w:t>
            </w:r>
          </w:p>
        </w:tc>
        <w:tc>
          <w:tcPr>
            <w:tcW w:w="794" w:type="dxa"/>
            <w:vAlign w:val="center"/>
          </w:tcPr>
          <w:p w14:paraId="244DFD6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6%</w:t>
            </w:r>
          </w:p>
        </w:tc>
        <w:tc>
          <w:tcPr>
            <w:tcW w:w="951" w:type="dxa"/>
            <w:vAlign w:val="center"/>
          </w:tcPr>
          <w:p w14:paraId="5EFF6282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3</w:t>
            </w:r>
          </w:p>
        </w:tc>
        <w:tc>
          <w:tcPr>
            <w:tcW w:w="878" w:type="dxa"/>
            <w:vAlign w:val="center"/>
          </w:tcPr>
          <w:p w14:paraId="06730C5E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SO1</w:t>
            </w:r>
          </w:p>
        </w:tc>
      </w:tr>
      <w:tr w:rsidR="00824789" w14:paraId="56795B29" w14:textId="77777777" w:rsidTr="00824789">
        <w:trPr>
          <w:trHeight w:val="624"/>
        </w:trPr>
        <w:tc>
          <w:tcPr>
            <w:tcW w:w="722" w:type="dxa"/>
            <w:vAlign w:val="center"/>
          </w:tcPr>
          <w:p w14:paraId="60CC8978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</w:rPr>
            </w:pPr>
            <w:r>
              <w:rPr>
                <w:rFonts w:ascii="Bookman Old Style" w:eastAsia="Bookman Old Style" w:hAnsi="Bookman Old Style" w:cs="Bookman Old Style"/>
                <w:b/>
              </w:rPr>
              <w:t>CO2</w:t>
            </w:r>
          </w:p>
        </w:tc>
        <w:tc>
          <w:tcPr>
            <w:tcW w:w="975" w:type="dxa"/>
            <w:vAlign w:val="center"/>
          </w:tcPr>
          <w:p w14:paraId="21C2AE37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Modern Tools,</w:t>
            </w:r>
          </w:p>
          <w:p w14:paraId="44A243DB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 xml:space="preserve">Individual Performance </w:t>
            </w:r>
          </w:p>
        </w:tc>
        <w:tc>
          <w:tcPr>
            <w:tcW w:w="589" w:type="dxa"/>
            <w:vAlign w:val="center"/>
          </w:tcPr>
          <w:p w14:paraId="2011F42A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L3</w:t>
            </w:r>
          </w:p>
        </w:tc>
        <w:tc>
          <w:tcPr>
            <w:tcW w:w="987" w:type="dxa"/>
            <w:vAlign w:val="center"/>
          </w:tcPr>
          <w:p w14:paraId="6BD0AD4C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</w:t>
            </w:r>
          </w:p>
          <w:p w14:paraId="3F9525BC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0.5</w:t>
            </w:r>
          </w:p>
        </w:tc>
        <w:tc>
          <w:tcPr>
            <w:tcW w:w="589" w:type="dxa"/>
            <w:vAlign w:val="center"/>
          </w:tcPr>
          <w:p w14:paraId="57D57124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627" w:type="dxa"/>
            <w:vAlign w:val="center"/>
          </w:tcPr>
          <w:p w14:paraId="326255BC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</w:t>
            </w:r>
          </w:p>
          <w:p w14:paraId="017FD71B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0.5</w:t>
            </w:r>
          </w:p>
        </w:tc>
        <w:tc>
          <w:tcPr>
            <w:tcW w:w="698" w:type="dxa"/>
            <w:vAlign w:val="center"/>
          </w:tcPr>
          <w:p w14:paraId="206BD711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  <w:p w14:paraId="642659C0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</w:t>
            </w:r>
          </w:p>
        </w:tc>
        <w:tc>
          <w:tcPr>
            <w:tcW w:w="1083" w:type="dxa"/>
            <w:vAlign w:val="center"/>
          </w:tcPr>
          <w:p w14:paraId="2E4E1765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3</w:t>
            </w:r>
          </w:p>
          <w:p w14:paraId="04E44A6C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</w:tc>
        <w:tc>
          <w:tcPr>
            <w:tcW w:w="951" w:type="dxa"/>
            <w:vAlign w:val="center"/>
          </w:tcPr>
          <w:p w14:paraId="4507C4B6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5</w:t>
            </w:r>
          </w:p>
          <w:p w14:paraId="56124BCA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3</w:t>
            </w:r>
          </w:p>
        </w:tc>
        <w:tc>
          <w:tcPr>
            <w:tcW w:w="794" w:type="dxa"/>
            <w:vAlign w:val="center"/>
          </w:tcPr>
          <w:p w14:paraId="16F25DC6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0%</w:t>
            </w:r>
          </w:p>
          <w:p w14:paraId="6B044327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6%</w:t>
            </w:r>
          </w:p>
        </w:tc>
        <w:tc>
          <w:tcPr>
            <w:tcW w:w="951" w:type="dxa"/>
            <w:vAlign w:val="center"/>
          </w:tcPr>
          <w:p w14:paraId="1D91214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  <w:p w14:paraId="63B6B992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</w:t>
            </w:r>
          </w:p>
        </w:tc>
        <w:tc>
          <w:tcPr>
            <w:tcW w:w="878" w:type="dxa"/>
            <w:vAlign w:val="center"/>
          </w:tcPr>
          <w:p w14:paraId="73F9FDE3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5</w:t>
            </w:r>
          </w:p>
          <w:p w14:paraId="588DE43A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9</w:t>
            </w:r>
          </w:p>
        </w:tc>
      </w:tr>
      <w:tr w:rsidR="00824789" w14:paraId="0A120556" w14:textId="77777777" w:rsidTr="00824789">
        <w:trPr>
          <w:trHeight w:val="624"/>
        </w:trPr>
        <w:tc>
          <w:tcPr>
            <w:tcW w:w="722" w:type="dxa"/>
            <w:vAlign w:val="center"/>
          </w:tcPr>
          <w:p w14:paraId="08AB28C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</w:rPr>
            </w:pPr>
            <w:r>
              <w:rPr>
                <w:rFonts w:ascii="Bookman Old Style" w:eastAsia="Bookman Old Style" w:hAnsi="Bookman Old Style" w:cs="Bookman Old Style"/>
                <w:b/>
              </w:rPr>
              <w:t>CO3</w:t>
            </w:r>
          </w:p>
        </w:tc>
        <w:tc>
          <w:tcPr>
            <w:tcW w:w="975" w:type="dxa"/>
            <w:vAlign w:val="center"/>
          </w:tcPr>
          <w:p w14:paraId="2948684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Written Communication</w:t>
            </w:r>
          </w:p>
        </w:tc>
        <w:tc>
          <w:tcPr>
            <w:tcW w:w="589" w:type="dxa"/>
            <w:vAlign w:val="center"/>
          </w:tcPr>
          <w:p w14:paraId="59D57403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L3</w:t>
            </w:r>
          </w:p>
        </w:tc>
        <w:tc>
          <w:tcPr>
            <w:tcW w:w="987" w:type="dxa"/>
            <w:vAlign w:val="center"/>
          </w:tcPr>
          <w:p w14:paraId="6CD07978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589" w:type="dxa"/>
            <w:vAlign w:val="center"/>
          </w:tcPr>
          <w:p w14:paraId="14D0DD65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5</w:t>
            </w:r>
          </w:p>
        </w:tc>
        <w:tc>
          <w:tcPr>
            <w:tcW w:w="627" w:type="dxa"/>
            <w:vAlign w:val="center"/>
          </w:tcPr>
          <w:p w14:paraId="2BCA1547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698" w:type="dxa"/>
            <w:vAlign w:val="center"/>
          </w:tcPr>
          <w:p w14:paraId="029F175E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5</w:t>
            </w:r>
          </w:p>
        </w:tc>
        <w:tc>
          <w:tcPr>
            <w:tcW w:w="1083" w:type="dxa"/>
            <w:vAlign w:val="center"/>
          </w:tcPr>
          <w:p w14:paraId="2C502B12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951" w:type="dxa"/>
            <w:vAlign w:val="center"/>
          </w:tcPr>
          <w:p w14:paraId="1A9114AE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5</w:t>
            </w:r>
          </w:p>
        </w:tc>
        <w:tc>
          <w:tcPr>
            <w:tcW w:w="794" w:type="dxa"/>
            <w:vAlign w:val="center"/>
          </w:tcPr>
          <w:p w14:paraId="4AD3181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0%</w:t>
            </w:r>
          </w:p>
        </w:tc>
        <w:tc>
          <w:tcPr>
            <w:tcW w:w="951" w:type="dxa"/>
            <w:vAlign w:val="center"/>
          </w:tcPr>
          <w:p w14:paraId="1F505C76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</w:tc>
        <w:tc>
          <w:tcPr>
            <w:tcW w:w="878" w:type="dxa"/>
            <w:vAlign w:val="center"/>
          </w:tcPr>
          <w:p w14:paraId="68F7EB7D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10</w:t>
            </w:r>
          </w:p>
        </w:tc>
      </w:tr>
      <w:tr w:rsidR="00824789" w14:paraId="372EAE89" w14:textId="77777777" w:rsidTr="00824789">
        <w:trPr>
          <w:trHeight w:val="439"/>
        </w:trPr>
        <w:tc>
          <w:tcPr>
            <w:tcW w:w="722" w:type="dxa"/>
            <w:vAlign w:val="center"/>
          </w:tcPr>
          <w:p w14:paraId="70636F6F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</w:rPr>
            </w:pPr>
            <w:r>
              <w:rPr>
                <w:rFonts w:ascii="Bookman Old Style" w:eastAsia="Bookman Old Style" w:hAnsi="Bookman Old Style" w:cs="Bookman Old Style"/>
                <w:b/>
              </w:rPr>
              <w:t>CO4</w:t>
            </w:r>
          </w:p>
        </w:tc>
        <w:tc>
          <w:tcPr>
            <w:tcW w:w="975" w:type="dxa"/>
            <w:vAlign w:val="center"/>
          </w:tcPr>
          <w:p w14:paraId="31B6E232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Apply,</w:t>
            </w:r>
          </w:p>
          <w:p w14:paraId="50106F28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Communication</w:t>
            </w:r>
          </w:p>
        </w:tc>
        <w:tc>
          <w:tcPr>
            <w:tcW w:w="589" w:type="dxa"/>
            <w:vAlign w:val="center"/>
          </w:tcPr>
          <w:p w14:paraId="218526F4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L3</w:t>
            </w:r>
          </w:p>
        </w:tc>
        <w:tc>
          <w:tcPr>
            <w:tcW w:w="987" w:type="dxa"/>
            <w:vAlign w:val="center"/>
          </w:tcPr>
          <w:p w14:paraId="0C3414D1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</w:t>
            </w:r>
          </w:p>
          <w:p w14:paraId="450F55EA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</w:t>
            </w:r>
          </w:p>
        </w:tc>
        <w:tc>
          <w:tcPr>
            <w:tcW w:w="589" w:type="dxa"/>
            <w:vAlign w:val="center"/>
          </w:tcPr>
          <w:p w14:paraId="785FD07D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627" w:type="dxa"/>
            <w:vAlign w:val="center"/>
          </w:tcPr>
          <w:p w14:paraId="0ECE4D7D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</w:t>
            </w:r>
          </w:p>
          <w:p w14:paraId="1B7F747A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</w:t>
            </w:r>
          </w:p>
        </w:tc>
        <w:tc>
          <w:tcPr>
            <w:tcW w:w="698" w:type="dxa"/>
            <w:vAlign w:val="center"/>
          </w:tcPr>
          <w:p w14:paraId="03A42B6A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  <w:p w14:paraId="4C2232BC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</w:tc>
        <w:tc>
          <w:tcPr>
            <w:tcW w:w="1083" w:type="dxa"/>
            <w:vAlign w:val="center"/>
          </w:tcPr>
          <w:p w14:paraId="57013D1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5</w:t>
            </w:r>
          </w:p>
          <w:p w14:paraId="6591CA03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5</w:t>
            </w:r>
          </w:p>
        </w:tc>
        <w:tc>
          <w:tcPr>
            <w:tcW w:w="951" w:type="dxa"/>
            <w:vAlign w:val="center"/>
          </w:tcPr>
          <w:p w14:paraId="24FFBE71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7</w:t>
            </w:r>
          </w:p>
          <w:p w14:paraId="0239B75E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7</w:t>
            </w:r>
          </w:p>
        </w:tc>
        <w:tc>
          <w:tcPr>
            <w:tcW w:w="794" w:type="dxa"/>
            <w:vAlign w:val="center"/>
          </w:tcPr>
          <w:p w14:paraId="7B3C3B1B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4%</w:t>
            </w:r>
          </w:p>
          <w:p w14:paraId="50B47039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4%</w:t>
            </w:r>
          </w:p>
        </w:tc>
        <w:tc>
          <w:tcPr>
            <w:tcW w:w="951" w:type="dxa"/>
            <w:vAlign w:val="center"/>
          </w:tcPr>
          <w:p w14:paraId="35421D63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  <w:p w14:paraId="446E4145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</w:tc>
        <w:tc>
          <w:tcPr>
            <w:tcW w:w="878" w:type="dxa"/>
            <w:vAlign w:val="center"/>
          </w:tcPr>
          <w:p w14:paraId="54CAD9E5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1</w:t>
            </w:r>
          </w:p>
          <w:p w14:paraId="0515FA44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10</w:t>
            </w:r>
          </w:p>
        </w:tc>
      </w:tr>
      <w:tr w:rsidR="00824789" w14:paraId="23E31F36" w14:textId="77777777" w:rsidTr="00824789">
        <w:trPr>
          <w:trHeight w:val="509"/>
        </w:trPr>
        <w:tc>
          <w:tcPr>
            <w:tcW w:w="722" w:type="dxa"/>
            <w:vAlign w:val="center"/>
          </w:tcPr>
          <w:p w14:paraId="14EAA194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b/>
              </w:rPr>
            </w:pPr>
            <w:r>
              <w:rPr>
                <w:rFonts w:ascii="Bookman Old Style" w:eastAsia="Bookman Old Style" w:hAnsi="Bookman Old Style" w:cs="Bookman Old Style"/>
                <w:b/>
              </w:rPr>
              <w:t>CO5</w:t>
            </w:r>
          </w:p>
        </w:tc>
        <w:tc>
          <w:tcPr>
            <w:tcW w:w="975" w:type="dxa"/>
            <w:vAlign w:val="center"/>
          </w:tcPr>
          <w:p w14:paraId="08455C26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Analyze</w:t>
            </w:r>
          </w:p>
        </w:tc>
        <w:tc>
          <w:tcPr>
            <w:tcW w:w="589" w:type="dxa"/>
            <w:vAlign w:val="center"/>
          </w:tcPr>
          <w:p w14:paraId="67ECC5D0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color w:val="00000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</w:rPr>
              <w:t>L4</w:t>
            </w:r>
          </w:p>
        </w:tc>
        <w:tc>
          <w:tcPr>
            <w:tcW w:w="987" w:type="dxa"/>
            <w:vAlign w:val="center"/>
          </w:tcPr>
          <w:p w14:paraId="016DBC9E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589" w:type="dxa"/>
            <w:vAlign w:val="center"/>
          </w:tcPr>
          <w:p w14:paraId="69E9BD22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627" w:type="dxa"/>
            <w:vAlign w:val="center"/>
          </w:tcPr>
          <w:p w14:paraId="4709A2FC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698" w:type="dxa"/>
            <w:vAlign w:val="center"/>
          </w:tcPr>
          <w:p w14:paraId="57BE767C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-</w:t>
            </w:r>
          </w:p>
        </w:tc>
        <w:tc>
          <w:tcPr>
            <w:tcW w:w="1083" w:type="dxa"/>
            <w:vAlign w:val="center"/>
          </w:tcPr>
          <w:p w14:paraId="40D46430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0</w:t>
            </w:r>
          </w:p>
        </w:tc>
        <w:tc>
          <w:tcPr>
            <w:tcW w:w="951" w:type="dxa"/>
            <w:vAlign w:val="center"/>
          </w:tcPr>
          <w:p w14:paraId="2F1469EB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0</w:t>
            </w:r>
          </w:p>
        </w:tc>
        <w:tc>
          <w:tcPr>
            <w:tcW w:w="794" w:type="dxa"/>
            <w:vAlign w:val="center"/>
          </w:tcPr>
          <w:p w14:paraId="3D30261A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0%</w:t>
            </w:r>
          </w:p>
        </w:tc>
        <w:tc>
          <w:tcPr>
            <w:tcW w:w="951" w:type="dxa"/>
            <w:vAlign w:val="center"/>
          </w:tcPr>
          <w:p w14:paraId="7B328317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3</w:t>
            </w:r>
          </w:p>
        </w:tc>
        <w:tc>
          <w:tcPr>
            <w:tcW w:w="878" w:type="dxa"/>
            <w:vAlign w:val="center"/>
          </w:tcPr>
          <w:p w14:paraId="5BDC0CC7" w14:textId="77777777" w:rsidR="00824789" w:rsidRDefault="00824789" w:rsidP="00824789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3</w:t>
            </w:r>
          </w:p>
        </w:tc>
      </w:tr>
    </w:tbl>
    <w:p w14:paraId="3DFB4C13" w14:textId="77777777" w:rsidR="00824789" w:rsidRDefault="00824789" w:rsidP="00824789">
      <w:pPr>
        <w:rPr>
          <w:rFonts w:ascii="Bookman Old Style" w:eastAsia="Bookman Old Style" w:hAnsi="Bookman Old Style" w:cs="Bookman Old Style"/>
          <w:sz w:val="2"/>
          <w:szCs w:val="2"/>
        </w:rPr>
      </w:pPr>
    </w:p>
    <w:p w14:paraId="7D859041" w14:textId="77777777" w:rsidR="00824789" w:rsidRDefault="00824789" w:rsidP="00824789">
      <w:pPr>
        <w:jc w:val="center"/>
        <w:rPr>
          <w:rFonts w:ascii="Bookman Old Style" w:eastAsia="Bookman Old Style" w:hAnsi="Bookman Old Style" w:cs="Bookman Old Style"/>
          <w:b/>
        </w:rPr>
        <w:sectPr w:rsidR="00824789" w:rsidSect="00824789">
          <w:pgSz w:w="11906" w:h="16838"/>
          <w:pgMar w:top="1440" w:right="1440" w:bottom="1440" w:left="1440" w:header="708" w:footer="708" w:gutter="0"/>
          <w:cols w:space="720"/>
          <w:docGrid w:linePitch="299"/>
        </w:sectPr>
      </w:pPr>
    </w:p>
    <w:p w14:paraId="07FBFAA3" w14:textId="77777777" w:rsidR="00824789" w:rsidRDefault="00824789" w:rsidP="00824789">
      <w:pPr>
        <w:rPr>
          <w:rFonts w:ascii="Bookman Old Style" w:eastAsia="Bookman Old Style" w:hAnsi="Bookman Old Style" w:cs="Bookman Old Style"/>
          <w:b/>
        </w:rPr>
      </w:pPr>
      <w:r>
        <w:rPr>
          <w:rFonts w:ascii="Bookman Old Style" w:eastAsia="Bookman Old Style" w:hAnsi="Bookman Old Style" w:cs="Bookman Old Style"/>
          <w:b/>
        </w:rPr>
        <w:lastRenderedPageBreak/>
        <w:t>Course Articulation Matrix:</w:t>
      </w:r>
    </w:p>
    <w:p w14:paraId="68CAFDC7" w14:textId="77777777" w:rsidR="00824789" w:rsidRDefault="00824789" w:rsidP="00824789">
      <w:pPr>
        <w:jc w:val="center"/>
        <w:rPr>
          <w:rFonts w:ascii="Bookman Old Style" w:eastAsia="Bookman Old Style" w:hAnsi="Bookman Old Style" w:cs="Bookman Old Style"/>
          <w:b/>
          <w:sz w:val="4"/>
          <w:szCs w:val="4"/>
        </w:rPr>
      </w:pPr>
    </w:p>
    <w:tbl>
      <w:tblPr>
        <w:tblW w:w="1082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49"/>
        <w:gridCol w:w="639"/>
        <w:gridCol w:w="63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59"/>
        <w:gridCol w:w="772"/>
        <w:gridCol w:w="774"/>
      </w:tblGrid>
      <w:tr w:rsidR="00824789" w14:paraId="2BE54D06" w14:textId="77777777" w:rsidTr="0084243E">
        <w:trPr>
          <w:trHeight w:val="463"/>
          <w:jc w:val="center"/>
        </w:trPr>
        <w:tc>
          <w:tcPr>
            <w:tcW w:w="10823" w:type="dxa"/>
            <w:gridSpan w:val="15"/>
            <w:shd w:val="clear" w:color="auto" w:fill="1F497D"/>
            <w:vAlign w:val="center"/>
          </w:tcPr>
          <w:p w14:paraId="4E76AED5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sz w:val="4"/>
                <w:szCs w:val="4"/>
              </w:rPr>
            </w:pPr>
          </w:p>
          <w:p w14:paraId="3A1DFEAA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sz w:val="4"/>
                <w:szCs w:val="4"/>
              </w:rPr>
            </w:pPr>
          </w:p>
          <w:p w14:paraId="2BBF9F11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sz w:val="4"/>
                <w:szCs w:val="4"/>
              </w:rPr>
            </w:pPr>
          </w:p>
          <w:p w14:paraId="71462ACF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Contribution of Course Outcomes towards achievement of Program Outcomes &amp; Strength of correlations (</w:t>
            </w:r>
            <w:proofErr w:type="gramStart"/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3:Substantial</w:t>
            </w:r>
            <w:proofErr w:type="gramEnd"/>
            <w:r>
              <w:rPr>
                <w:rFonts w:ascii="Bookman Old Style" w:eastAsia="Bookman Old Style" w:hAnsi="Bookman Old Style" w:cs="Bookman Old Style"/>
                <w:b/>
                <w:color w:val="FFFFFF"/>
                <w:sz w:val="20"/>
                <w:szCs w:val="20"/>
              </w:rPr>
              <w:t>, 2: Moderate, 1:Slight)</w:t>
            </w:r>
          </w:p>
        </w:tc>
      </w:tr>
      <w:tr w:rsidR="00824789" w14:paraId="245C550F" w14:textId="77777777" w:rsidTr="0084243E">
        <w:trPr>
          <w:trHeight w:val="463"/>
          <w:jc w:val="center"/>
        </w:trPr>
        <w:tc>
          <w:tcPr>
            <w:tcW w:w="1249" w:type="dxa"/>
            <w:vAlign w:val="center"/>
          </w:tcPr>
          <w:p w14:paraId="16C8A28B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2A106D4A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1</w:t>
            </w:r>
          </w:p>
        </w:tc>
        <w:tc>
          <w:tcPr>
            <w:tcW w:w="639" w:type="dxa"/>
            <w:vAlign w:val="center"/>
          </w:tcPr>
          <w:p w14:paraId="533D6B9A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2</w:t>
            </w:r>
          </w:p>
        </w:tc>
        <w:tc>
          <w:tcPr>
            <w:tcW w:w="639" w:type="dxa"/>
            <w:vAlign w:val="center"/>
          </w:tcPr>
          <w:p w14:paraId="7655C3D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3</w:t>
            </w:r>
          </w:p>
        </w:tc>
        <w:tc>
          <w:tcPr>
            <w:tcW w:w="639" w:type="dxa"/>
            <w:vAlign w:val="center"/>
          </w:tcPr>
          <w:p w14:paraId="5347FC15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4</w:t>
            </w:r>
          </w:p>
        </w:tc>
        <w:tc>
          <w:tcPr>
            <w:tcW w:w="639" w:type="dxa"/>
            <w:vAlign w:val="center"/>
          </w:tcPr>
          <w:p w14:paraId="0B9E82C8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5</w:t>
            </w:r>
          </w:p>
        </w:tc>
        <w:tc>
          <w:tcPr>
            <w:tcW w:w="639" w:type="dxa"/>
            <w:vAlign w:val="center"/>
          </w:tcPr>
          <w:p w14:paraId="5B0BDB44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6</w:t>
            </w:r>
          </w:p>
        </w:tc>
        <w:tc>
          <w:tcPr>
            <w:tcW w:w="639" w:type="dxa"/>
            <w:vAlign w:val="center"/>
          </w:tcPr>
          <w:p w14:paraId="70E7AAC6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7</w:t>
            </w:r>
          </w:p>
        </w:tc>
        <w:tc>
          <w:tcPr>
            <w:tcW w:w="639" w:type="dxa"/>
            <w:vAlign w:val="center"/>
          </w:tcPr>
          <w:p w14:paraId="028F5D6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8</w:t>
            </w:r>
          </w:p>
        </w:tc>
        <w:tc>
          <w:tcPr>
            <w:tcW w:w="639" w:type="dxa"/>
            <w:vAlign w:val="center"/>
          </w:tcPr>
          <w:p w14:paraId="50FFDCD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9</w:t>
            </w:r>
          </w:p>
        </w:tc>
        <w:tc>
          <w:tcPr>
            <w:tcW w:w="759" w:type="dxa"/>
            <w:vAlign w:val="center"/>
          </w:tcPr>
          <w:p w14:paraId="02C8E1F5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10</w:t>
            </w:r>
          </w:p>
        </w:tc>
        <w:tc>
          <w:tcPr>
            <w:tcW w:w="759" w:type="dxa"/>
            <w:vAlign w:val="center"/>
          </w:tcPr>
          <w:p w14:paraId="6F912C0C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11</w:t>
            </w:r>
          </w:p>
        </w:tc>
        <w:tc>
          <w:tcPr>
            <w:tcW w:w="759" w:type="dxa"/>
            <w:vAlign w:val="center"/>
          </w:tcPr>
          <w:p w14:paraId="2F53C378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O12</w:t>
            </w:r>
          </w:p>
        </w:tc>
        <w:tc>
          <w:tcPr>
            <w:tcW w:w="772" w:type="dxa"/>
            <w:vAlign w:val="center"/>
          </w:tcPr>
          <w:p w14:paraId="3B7EADC8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SO1</w:t>
            </w:r>
          </w:p>
        </w:tc>
        <w:tc>
          <w:tcPr>
            <w:tcW w:w="774" w:type="dxa"/>
            <w:vAlign w:val="center"/>
          </w:tcPr>
          <w:p w14:paraId="05DDADAC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PSO2</w:t>
            </w:r>
          </w:p>
        </w:tc>
      </w:tr>
      <w:tr w:rsidR="00824789" w14:paraId="7AA6E360" w14:textId="77777777" w:rsidTr="0084243E">
        <w:trPr>
          <w:trHeight w:val="463"/>
          <w:jc w:val="center"/>
        </w:trPr>
        <w:tc>
          <w:tcPr>
            <w:tcW w:w="1249" w:type="dxa"/>
            <w:vAlign w:val="center"/>
          </w:tcPr>
          <w:p w14:paraId="0537F56C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CO1</w:t>
            </w:r>
          </w:p>
        </w:tc>
        <w:tc>
          <w:tcPr>
            <w:tcW w:w="639" w:type="dxa"/>
            <w:vAlign w:val="center"/>
          </w:tcPr>
          <w:p w14:paraId="4ECEE2F6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1E5D014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186C91DE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1824BC34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5454E677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581A3952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0115F3AE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42321B79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1754D2D1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2C286369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247A719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0863608E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72" w:type="dxa"/>
            <w:vAlign w:val="center"/>
          </w:tcPr>
          <w:p w14:paraId="677BE6C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3</w:t>
            </w:r>
          </w:p>
        </w:tc>
        <w:tc>
          <w:tcPr>
            <w:tcW w:w="774" w:type="dxa"/>
            <w:vAlign w:val="center"/>
          </w:tcPr>
          <w:p w14:paraId="1750325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</w:tr>
      <w:tr w:rsidR="00824789" w14:paraId="785EBBE2" w14:textId="77777777" w:rsidTr="0084243E">
        <w:trPr>
          <w:trHeight w:val="463"/>
          <w:jc w:val="center"/>
        </w:trPr>
        <w:tc>
          <w:tcPr>
            <w:tcW w:w="1249" w:type="dxa"/>
            <w:vAlign w:val="center"/>
          </w:tcPr>
          <w:p w14:paraId="6F6DE28B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CO2</w:t>
            </w:r>
          </w:p>
        </w:tc>
        <w:tc>
          <w:tcPr>
            <w:tcW w:w="639" w:type="dxa"/>
            <w:vAlign w:val="center"/>
          </w:tcPr>
          <w:p w14:paraId="6598D452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3316484C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8E064C5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5386DF9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83D6239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</w:tc>
        <w:tc>
          <w:tcPr>
            <w:tcW w:w="639" w:type="dxa"/>
            <w:vAlign w:val="center"/>
          </w:tcPr>
          <w:p w14:paraId="65EE1CE4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AD73E27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2E784A84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57CF769B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1</w:t>
            </w:r>
          </w:p>
        </w:tc>
        <w:tc>
          <w:tcPr>
            <w:tcW w:w="759" w:type="dxa"/>
            <w:vAlign w:val="center"/>
          </w:tcPr>
          <w:p w14:paraId="4D05EB2E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771C198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0C0B42E2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72" w:type="dxa"/>
            <w:vAlign w:val="center"/>
          </w:tcPr>
          <w:p w14:paraId="2711837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74" w:type="dxa"/>
            <w:vAlign w:val="center"/>
          </w:tcPr>
          <w:p w14:paraId="65EE0C67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</w:tr>
      <w:tr w:rsidR="00824789" w14:paraId="7A7265E6" w14:textId="77777777" w:rsidTr="0084243E">
        <w:trPr>
          <w:trHeight w:val="463"/>
          <w:jc w:val="center"/>
        </w:trPr>
        <w:tc>
          <w:tcPr>
            <w:tcW w:w="1249" w:type="dxa"/>
            <w:vAlign w:val="center"/>
          </w:tcPr>
          <w:p w14:paraId="655ABF97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CO3</w:t>
            </w:r>
          </w:p>
        </w:tc>
        <w:tc>
          <w:tcPr>
            <w:tcW w:w="639" w:type="dxa"/>
            <w:vAlign w:val="center"/>
          </w:tcPr>
          <w:p w14:paraId="6574F2AC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528EA32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4514D904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4BD658DA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91B7A55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2E311899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2C897A07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311B2D38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AA28C8A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48F68A1C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</w:tc>
        <w:tc>
          <w:tcPr>
            <w:tcW w:w="759" w:type="dxa"/>
            <w:vAlign w:val="center"/>
          </w:tcPr>
          <w:p w14:paraId="351D374E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3CDF6ABA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72" w:type="dxa"/>
            <w:vAlign w:val="center"/>
          </w:tcPr>
          <w:p w14:paraId="620E2EAB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74" w:type="dxa"/>
            <w:vAlign w:val="center"/>
          </w:tcPr>
          <w:p w14:paraId="552152C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</w:tr>
      <w:tr w:rsidR="00824789" w14:paraId="3D093C02" w14:textId="77777777" w:rsidTr="0084243E">
        <w:trPr>
          <w:trHeight w:val="463"/>
          <w:jc w:val="center"/>
        </w:trPr>
        <w:tc>
          <w:tcPr>
            <w:tcW w:w="1249" w:type="dxa"/>
            <w:vAlign w:val="center"/>
          </w:tcPr>
          <w:p w14:paraId="11BC2A2F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CO4</w:t>
            </w:r>
          </w:p>
        </w:tc>
        <w:tc>
          <w:tcPr>
            <w:tcW w:w="639" w:type="dxa"/>
            <w:vAlign w:val="center"/>
          </w:tcPr>
          <w:p w14:paraId="7AAB09D6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</w:tc>
        <w:tc>
          <w:tcPr>
            <w:tcW w:w="639" w:type="dxa"/>
            <w:vAlign w:val="center"/>
          </w:tcPr>
          <w:p w14:paraId="0EA562D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9CE5F2B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D25FF3C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35BDA28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470FCC29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44181B8F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6BE60E8B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3C8E347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7CC4138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2</w:t>
            </w:r>
          </w:p>
        </w:tc>
        <w:tc>
          <w:tcPr>
            <w:tcW w:w="759" w:type="dxa"/>
            <w:vAlign w:val="center"/>
          </w:tcPr>
          <w:p w14:paraId="092D0752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1F7E84F8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72" w:type="dxa"/>
            <w:vAlign w:val="center"/>
          </w:tcPr>
          <w:p w14:paraId="53BFF01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74" w:type="dxa"/>
            <w:vAlign w:val="center"/>
          </w:tcPr>
          <w:p w14:paraId="05698B14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</w:tr>
      <w:tr w:rsidR="00824789" w14:paraId="5F27DD52" w14:textId="77777777" w:rsidTr="0084243E">
        <w:trPr>
          <w:trHeight w:val="463"/>
          <w:jc w:val="center"/>
        </w:trPr>
        <w:tc>
          <w:tcPr>
            <w:tcW w:w="1249" w:type="dxa"/>
            <w:vAlign w:val="center"/>
          </w:tcPr>
          <w:p w14:paraId="264FE5FB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CO5</w:t>
            </w:r>
          </w:p>
        </w:tc>
        <w:tc>
          <w:tcPr>
            <w:tcW w:w="639" w:type="dxa"/>
            <w:vAlign w:val="center"/>
          </w:tcPr>
          <w:p w14:paraId="62368C13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61A89017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1AAC9E5F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sz w:val="20"/>
                <w:szCs w:val="20"/>
              </w:rPr>
              <w:t>3</w:t>
            </w:r>
          </w:p>
        </w:tc>
        <w:tc>
          <w:tcPr>
            <w:tcW w:w="639" w:type="dxa"/>
            <w:vAlign w:val="center"/>
          </w:tcPr>
          <w:p w14:paraId="6B445815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37F418F6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2A6E6E9C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699616F5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3DFBAF5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B834E03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7754B103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0717BDE6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34DCD322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72" w:type="dxa"/>
            <w:vAlign w:val="center"/>
          </w:tcPr>
          <w:p w14:paraId="169C8A22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  <w:tc>
          <w:tcPr>
            <w:tcW w:w="774" w:type="dxa"/>
            <w:vAlign w:val="center"/>
          </w:tcPr>
          <w:p w14:paraId="0E6BF878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sz w:val="20"/>
                <w:szCs w:val="20"/>
              </w:rPr>
            </w:pPr>
          </w:p>
        </w:tc>
      </w:tr>
      <w:tr w:rsidR="00824789" w14:paraId="66D098D9" w14:textId="77777777" w:rsidTr="0084243E">
        <w:trPr>
          <w:trHeight w:val="463"/>
          <w:jc w:val="center"/>
        </w:trPr>
        <w:tc>
          <w:tcPr>
            <w:tcW w:w="1249" w:type="dxa"/>
            <w:vAlign w:val="center"/>
          </w:tcPr>
          <w:p w14:paraId="176288CE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Average</w:t>
            </w:r>
          </w:p>
        </w:tc>
        <w:tc>
          <w:tcPr>
            <w:tcW w:w="639" w:type="dxa"/>
            <w:vAlign w:val="center"/>
          </w:tcPr>
          <w:p w14:paraId="3A26FD89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639" w:type="dxa"/>
            <w:vAlign w:val="center"/>
          </w:tcPr>
          <w:p w14:paraId="04D93B2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1CBFEEFD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639" w:type="dxa"/>
            <w:vAlign w:val="center"/>
          </w:tcPr>
          <w:p w14:paraId="0A4017E3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57E106E0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639" w:type="dxa"/>
            <w:vAlign w:val="center"/>
          </w:tcPr>
          <w:p w14:paraId="6ED1AE0B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7D0EC0B2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3A0371AA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14:paraId="312C4A1F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759" w:type="dxa"/>
            <w:vAlign w:val="center"/>
          </w:tcPr>
          <w:p w14:paraId="0B24460E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759" w:type="dxa"/>
            <w:vAlign w:val="center"/>
          </w:tcPr>
          <w:p w14:paraId="09A042CF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642FA9C2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  <w:tc>
          <w:tcPr>
            <w:tcW w:w="772" w:type="dxa"/>
            <w:vAlign w:val="center"/>
          </w:tcPr>
          <w:p w14:paraId="139057EA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774" w:type="dxa"/>
            <w:vAlign w:val="center"/>
          </w:tcPr>
          <w:p w14:paraId="238956B8" w14:textId="77777777" w:rsidR="00824789" w:rsidRDefault="00824789" w:rsidP="0084243E">
            <w:pPr>
              <w:jc w:val="center"/>
              <w:rPr>
                <w:rFonts w:ascii="Bookman Old Style" w:eastAsia="Bookman Old Style" w:hAnsi="Bookman Old Style" w:cs="Bookman Old Style"/>
                <w:b/>
                <w:color w:val="000000"/>
                <w:sz w:val="20"/>
                <w:szCs w:val="20"/>
              </w:rPr>
            </w:pPr>
          </w:p>
        </w:tc>
      </w:tr>
    </w:tbl>
    <w:p w14:paraId="6B84AC06" w14:textId="77777777" w:rsidR="00824789" w:rsidRDefault="00824789" w:rsidP="00824789">
      <w:pPr>
        <w:rPr>
          <w:rFonts w:ascii="Bookman Old Style" w:eastAsia="Bookman Old Style" w:hAnsi="Bookman Old Style" w:cs="Bookman Old Style"/>
          <w:sz w:val="20"/>
          <w:szCs w:val="20"/>
        </w:rPr>
      </w:pPr>
    </w:p>
    <w:p w14:paraId="5BC8514C" w14:textId="77777777" w:rsidR="00824789" w:rsidRDefault="00824789" w:rsidP="00824789">
      <w:pPr>
        <w:rPr>
          <w:rFonts w:ascii="Bookman Old Style" w:eastAsia="Bookman Old Style" w:hAnsi="Bookman Old Style" w:cs="Bookman Old Style"/>
          <w:sz w:val="20"/>
          <w:szCs w:val="20"/>
        </w:rPr>
      </w:pPr>
    </w:p>
    <w:p w14:paraId="23A957FD" w14:textId="77777777" w:rsidR="002E42A5" w:rsidRDefault="002E42A5">
      <w:pPr>
        <w:rPr>
          <w:rFonts w:ascii="Bookman Old Style" w:hAnsi="Bookman Old Style"/>
          <w:sz w:val="20"/>
        </w:rPr>
      </w:pPr>
    </w:p>
    <w:p w14:paraId="32A13C0F" w14:textId="77777777" w:rsidR="002E42A5" w:rsidRDefault="002E42A5" w:rsidP="002E42A5">
      <w:pPr>
        <w:ind w:left="-900"/>
        <w:rPr>
          <w:rFonts w:ascii="Times New Roman" w:hAnsi="Times New Roman" w:cs="Times New Roman"/>
          <w:b/>
          <w:sz w:val="24"/>
        </w:rPr>
      </w:pPr>
      <w:r w:rsidRPr="00FE65FA">
        <w:rPr>
          <w:rFonts w:ascii="Times New Roman" w:hAnsi="Times New Roman" w:cs="Times New Roman"/>
          <w:b/>
          <w:sz w:val="24"/>
        </w:rPr>
        <w:t xml:space="preserve">Course Coordinators                           Module Coordinators        Program Coordinator                                 </w:t>
      </w:r>
    </w:p>
    <w:p w14:paraId="6E89D94C" w14:textId="6181C5AF" w:rsidR="002E42A5" w:rsidRPr="00233F19" w:rsidRDefault="002E42A5" w:rsidP="002E42A5">
      <w:pPr>
        <w:spacing w:after="0"/>
        <w:ind w:left="-900"/>
        <w:rPr>
          <w:rFonts w:ascii="Times New Roman" w:hAnsi="Times New Roman" w:cs="Times New Roman"/>
          <w:b/>
          <w:sz w:val="24"/>
        </w:rPr>
      </w:pPr>
      <w:r w:rsidRPr="00233F19">
        <w:rPr>
          <w:rFonts w:ascii="Times New Roman" w:hAnsi="Times New Roman" w:cs="Times New Roman"/>
          <w:sz w:val="24"/>
        </w:rPr>
        <w:t xml:space="preserve">1. </w:t>
      </w:r>
      <w:r>
        <w:rPr>
          <w:rFonts w:ascii="Times New Roman" w:hAnsi="Times New Roman" w:cs="Times New Roman"/>
          <w:sz w:val="24"/>
        </w:rPr>
        <w:t>Dr</w:t>
      </w:r>
      <w:r w:rsidR="00172204">
        <w:rPr>
          <w:rFonts w:ascii="Times New Roman" w:hAnsi="Times New Roman" w:cs="Times New Roman"/>
          <w:sz w:val="24"/>
        </w:rPr>
        <w:t>. M</w:t>
      </w:r>
      <w:r>
        <w:rPr>
          <w:rFonts w:ascii="Times New Roman" w:hAnsi="Times New Roman" w:cs="Times New Roman"/>
          <w:sz w:val="24"/>
        </w:rPr>
        <w:t>.</w:t>
      </w:r>
      <w:r w:rsidR="0017220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Madhavi</w:t>
      </w:r>
      <w:r w:rsidR="00172204">
        <w:rPr>
          <w:rFonts w:ascii="Times New Roman" w:hAnsi="Times New Roman" w:cs="Times New Roman"/>
          <w:sz w:val="24"/>
        </w:rPr>
        <w:t xml:space="preserve">                                        </w:t>
      </w:r>
      <w:r w:rsidR="00726722">
        <w:rPr>
          <w:rFonts w:ascii="Times New Roman" w:hAnsi="Times New Roman" w:cs="Times New Roman"/>
          <w:sz w:val="24"/>
        </w:rPr>
        <w:t>Dr</w:t>
      </w:r>
      <w:r w:rsidR="00172204">
        <w:rPr>
          <w:rFonts w:ascii="Times New Roman" w:hAnsi="Times New Roman" w:cs="Times New Roman"/>
          <w:sz w:val="24"/>
        </w:rPr>
        <w:t xml:space="preserve">. </w:t>
      </w:r>
      <w:r w:rsidR="00726722">
        <w:rPr>
          <w:rFonts w:ascii="Times New Roman" w:hAnsi="Times New Roman" w:cs="Times New Roman"/>
          <w:sz w:val="24"/>
        </w:rPr>
        <w:t>G.</w:t>
      </w:r>
      <w:r w:rsidR="00172204">
        <w:rPr>
          <w:rFonts w:ascii="Times New Roman" w:hAnsi="Times New Roman" w:cs="Times New Roman"/>
          <w:sz w:val="24"/>
        </w:rPr>
        <w:t xml:space="preserve"> </w:t>
      </w:r>
      <w:r w:rsidR="00726722">
        <w:rPr>
          <w:rFonts w:ascii="Times New Roman" w:hAnsi="Times New Roman" w:cs="Times New Roman"/>
          <w:sz w:val="24"/>
        </w:rPr>
        <w:t>Lalitha</w:t>
      </w:r>
      <w:r w:rsidR="005032B4">
        <w:rPr>
          <w:rFonts w:ascii="Times New Roman" w:hAnsi="Times New Roman" w:cs="Times New Roman"/>
          <w:sz w:val="24"/>
        </w:rPr>
        <w:t xml:space="preserve"> </w:t>
      </w:r>
      <w:r w:rsidR="00726722">
        <w:rPr>
          <w:rFonts w:ascii="Times New Roman" w:hAnsi="Times New Roman" w:cs="Times New Roman"/>
          <w:sz w:val="24"/>
        </w:rPr>
        <w:t>Kumari</w:t>
      </w:r>
      <w:r w:rsidR="00172204">
        <w:rPr>
          <w:rFonts w:ascii="Times New Roman" w:hAnsi="Times New Roman" w:cs="Times New Roman"/>
          <w:sz w:val="24"/>
        </w:rPr>
        <w:t xml:space="preserve">            </w:t>
      </w:r>
      <w:r w:rsidRPr="00233F19">
        <w:rPr>
          <w:rFonts w:ascii="Times New Roman" w:hAnsi="Times New Roman" w:cs="Times New Roman"/>
          <w:sz w:val="24"/>
        </w:rPr>
        <w:t xml:space="preserve">Dr </w:t>
      </w:r>
      <w:r w:rsidR="00172204">
        <w:rPr>
          <w:rFonts w:ascii="Times New Roman" w:hAnsi="Times New Roman" w:cs="Times New Roman"/>
          <w:sz w:val="24"/>
        </w:rPr>
        <w:t>P. Sai Kiran</w:t>
      </w:r>
    </w:p>
    <w:p w14:paraId="39622E3F" w14:textId="70CD64DF" w:rsidR="002E42A5" w:rsidRPr="00233F19" w:rsidRDefault="002E42A5" w:rsidP="002E42A5">
      <w:pPr>
        <w:spacing w:after="0"/>
        <w:ind w:left="-900"/>
        <w:rPr>
          <w:rFonts w:ascii="Times New Roman" w:hAnsi="Times New Roman" w:cs="Times New Roman"/>
          <w:sz w:val="24"/>
        </w:rPr>
      </w:pPr>
      <w:proofErr w:type="gramStart"/>
      <w:r w:rsidRPr="00233F19"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</w:rPr>
        <w:t xml:space="preserve">  </w:t>
      </w:r>
      <w:r w:rsidR="00172204">
        <w:rPr>
          <w:rFonts w:ascii="Times New Roman" w:hAnsi="Times New Roman" w:cs="Times New Roman"/>
          <w:sz w:val="24"/>
        </w:rPr>
        <w:t>Dr.</w:t>
      </w:r>
      <w:proofErr w:type="gramEnd"/>
      <w:r w:rsidR="00172204">
        <w:rPr>
          <w:rFonts w:ascii="Times New Roman" w:hAnsi="Times New Roman" w:cs="Times New Roman"/>
          <w:sz w:val="24"/>
        </w:rPr>
        <w:t xml:space="preserve"> M Sailaja</w:t>
      </w:r>
    </w:p>
    <w:p w14:paraId="0695079F" w14:textId="18982E27" w:rsidR="002E42A5" w:rsidRPr="00233F19" w:rsidRDefault="002E42A5" w:rsidP="002E42A5">
      <w:pPr>
        <w:spacing w:after="0"/>
        <w:ind w:left="-900"/>
        <w:rPr>
          <w:rFonts w:ascii="Times New Roman" w:hAnsi="Times New Roman" w:cs="Times New Roman"/>
          <w:sz w:val="24"/>
        </w:rPr>
      </w:pPr>
      <w:r w:rsidRPr="00233F19">
        <w:rPr>
          <w:rFonts w:ascii="Times New Roman" w:hAnsi="Times New Roman" w:cs="Times New Roman"/>
          <w:sz w:val="24"/>
        </w:rPr>
        <w:t xml:space="preserve">3. </w:t>
      </w:r>
      <w:r w:rsidR="00172204">
        <w:rPr>
          <w:rFonts w:ascii="Times New Roman" w:hAnsi="Times New Roman" w:cs="Times New Roman"/>
          <w:sz w:val="24"/>
        </w:rPr>
        <w:t>Dr. K. Jyothsna Devi</w:t>
      </w:r>
    </w:p>
    <w:p w14:paraId="1E522559" w14:textId="77777777" w:rsidR="002E42A5" w:rsidRPr="009508A0" w:rsidRDefault="002E42A5">
      <w:pPr>
        <w:rPr>
          <w:rFonts w:ascii="Bookman Old Style" w:hAnsi="Bookman Old Style"/>
          <w:sz w:val="20"/>
        </w:rPr>
      </w:pPr>
    </w:p>
    <w:sectPr w:rsidR="002E42A5" w:rsidRPr="009508A0" w:rsidSect="00C575F8">
      <w:pgSz w:w="11906" w:h="16838" w:code="9"/>
      <w:pgMar w:top="1440" w:right="65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A631C8" w14:textId="77777777" w:rsidR="00C5570E" w:rsidRDefault="00C5570E" w:rsidP="00FC0B93">
      <w:pPr>
        <w:spacing w:after="0" w:line="240" w:lineRule="auto"/>
      </w:pPr>
      <w:r>
        <w:separator/>
      </w:r>
    </w:p>
  </w:endnote>
  <w:endnote w:type="continuationSeparator" w:id="0">
    <w:p w14:paraId="340C12D0" w14:textId="77777777" w:rsidR="00C5570E" w:rsidRDefault="00C5570E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A1DC43" w14:textId="77777777" w:rsidR="00C5570E" w:rsidRDefault="00C5570E" w:rsidP="00FC0B93">
      <w:pPr>
        <w:spacing w:after="0" w:line="240" w:lineRule="auto"/>
      </w:pPr>
      <w:r>
        <w:separator/>
      </w:r>
    </w:p>
  </w:footnote>
  <w:footnote w:type="continuationSeparator" w:id="0">
    <w:p w14:paraId="6F051E3D" w14:textId="77777777" w:rsidR="00C5570E" w:rsidRDefault="00C5570E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26639221">
    <w:abstractNumId w:val="2"/>
  </w:num>
  <w:num w:numId="2" w16cid:durableId="1078092219">
    <w:abstractNumId w:val="1"/>
  </w:num>
  <w:num w:numId="3" w16cid:durableId="601298595">
    <w:abstractNumId w:val="4"/>
  </w:num>
  <w:num w:numId="4" w16cid:durableId="1490750248">
    <w:abstractNumId w:val="0"/>
  </w:num>
  <w:num w:numId="5" w16cid:durableId="6992052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rE0MTM1NDAwNjNU0lEKTi0uzszPAykwrgUAXWF5DCwAAAA="/>
  </w:docVars>
  <w:rsids>
    <w:rsidRoot w:val="00FC5172"/>
    <w:rsid w:val="00000547"/>
    <w:rsid w:val="000138DC"/>
    <w:rsid w:val="00016FC4"/>
    <w:rsid w:val="00036C8A"/>
    <w:rsid w:val="0005575B"/>
    <w:rsid w:val="00071DB6"/>
    <w:rsid w:val="00077AF1"/>
    <w:rsid w:val="00080770"/>
    <w:rsid w:val="00083B3A"/>
    <w:rsid w:val="0009426E"/>
    <w:rsid w:val="000A4EAE"/>
    <w:rsid w:val="000C5FB2"/>
    <w:rsid w:val="000C64BF"/>
    <w:rsid w:val="000C710A"/>
    <w:rsid w:val="000E104D"/>
    <w:rsid w:val="000E4741"/>
    <w:rsid w:val="000F2D9F"/>
    <w:rsid w:val="000F69D8"/>
    <w:rsid w:val="000F6FC4"/>
    <w:rsid w:val="00102260"/>
    <w:rsid w:val="00122CCA"/>
    <w:rsid w:val="00122F31"/>
    <w:rsid w:val="00123FDC"/>
    <w:rsid w:val="001324D0"/>
    <w:rsid w:val="0014137D"/>
    <w:rsid w:val="00141414"/>
    <w:rsid w:val="00141D34"/>
    <w:rsid w:val="0014647B"/>
    <w:rsid w:val="00147464"/>
    <w:rsid w:val="0015203A"/>
    <w:rsid w:val="00152935"/>
    <w:rsid w:val="00172204"/>
    <w:rsid w:val="001752B1"/>
    <w:rsid w:val="00177262"/>
    <w:rsid w:val="001A571E"/>
    <w:rsid w:val="001B0D8D"/>
    <w:rsid w:val="001D452E"/>
    <w:rsid w:val="001E4B53"/>
    <w:rsid w:val="001F642A"/>
    <w:rsid w:val="00201FE9"/>
    <w:rsid w:val="0020326C"/>
    <w:rsid w:val="00212C91"/>
    <w:rsid w:val="0021633B"/>
    <w:rsid w:val="00240FD0"/>
    <w:rsid w:val="002427CE"/>
    <w:rsid w:val="00250569"/>
    <w:rsid w:val="00272D59"/>
    <w:rsid w:val="00282473"/>
    <w:rsid w:val="0029034F"/>
    <w:rsid w:val="00297AF8"/>
    <w:rsid w:val="002D3293"/>
    <w:rsid w:val="002D5AE6"/>
    <w:rsid w:val="002E11BE"/>
    <w:rsid w:val="002E2387"/>
    <w:rsid w:val="002E42A5"/>
    <w:rsid w:val="002E5756"/>
    <w:rsid w:val="003037AD"/>
    <w:rsid w:val="0030385E"/>
    <w:rsid w:val="00310299"/>
    <w:rsid w:val="00314488"/>
    <w:rsid w:val="00320B2C"/>
    <w:rsid w:val="00327588"/>
    <w:rsid w:val="003322DE"/>
    <w:rsid w:val="00361A89"/>
    <w:rsid w:val="00383AC2"/>
    <w:rsid w:val="00390964"/>
    <w:rsid w:val="003A049F"/>
    <w:rsid w:val="003C05BA"/>
    <w:rsid w:val="003C0A85"/>
    <w:rsid w:val="003E0FF5"/>
    <w:rsid w:val="003E2A67"/>
    <w:rsid w:val="003F6552"/>
    <w:rsid w:val="00416B29"/>
    <w:rsid w:val="00416C5E"/>
    <w:rsid w:val="00422CD0"/>
    <w:rsid w:val="00433069"/>
    <w:rsid w:val="00436118"/>
    <w:rsid w:val="00464495"/>
    <w:rsid w:val="00471DA8"/>
    <w:rsid w:val="00485E27"/>
    <w:rsid w:val="004B1B56"/>
    <w:rsid w:val="004B7005"/>
    <w:rsid w:val="004C2B61"/>
    <w:rsid w:val="004E0875"/>
    <w:rsid w:val="004E1F39"/>
    <w:rsid w:val="004E2CEC"/>
    <w:rsid w:val="004F480D"/>
    <w:rsid w:val="005032B4"/>
    <w:rsid w:val="00504E66"/>
    <w:rsid w:val="00522EAC"/>
    <w:rsid w:val="005235CA"/>
    <w:rsid w:val="00524015"/>
    <w:rsid w:val="005253D3"/>
    <w:rsid w:val="00531208"/>
    <w:rsid w:val="00543B98"/>
    <w:rsid w:val="005458E0"/>
    <w:rsid w:val="00550A8B"/>
    <w:rsid w:val="00556628"/>
    <w:rsid w:val="00566C12"/>
    <w:rsid w:val="00581ACB"/>
    <w:rsid w:val="0059211D"/>
    <w:rsid w:val="0059263D"/>
    <w:rsid w:val="005E0C47"/>
    <w:rsid w:val="005E2415"/>
    <w:rsid w:val="006067D4"/>
    <w:rsid w:val="00612027"/>
    <w:rsid w:val="006175B4"/>
    <w:rsid w:val="00624568"/>
    <w:rsid w:val="006312D3"/>
    <w:rsid w:val="00634642"/>
    <w:rsid w:val="006400F3"/>
    <w:rsid w:val="00642130"/>
    <w:rsid w:val="0066273B"/>
    <w:rsid w:val="00677472"/>
    <w:rsid w:val="00685320"/>
    <w:rsid w:val="00692A41"/>
    <w:rsid w:val="006A062B"/>
    <w:rsid w:val="006A1F97"/>
    <w:rsid w:val="006B5921"/>
    <w:rsid w:val="006E1845"/>
    <w:rsid w:val="006E5901"/>
    <w:rsid w:val="006F7DE9"/>
    <w:rsid w:val="00712F43"/>
    <w:rsid w:val="00714B40"/>
    <w:rsid w:val="0072464F"/>
    <w:rsid w:val="00724757"/>
    <w:rsid w:val="0072572C"/>
    <w:rsid w:val="00726722"/>
    <w:rsid w:val="0074436C"/>
    <w:rsid w:val="00746DB1"/>
    <w:rsid w:val="00751A7F"/>
    <w:rsid w:val="00752315"/>
    <w:rsid w:val="0075419E"/>
    <w:rsid w:val="0075690E"/>
    <w:rsid w:val="00757B2D"/>
    <w:rsid w:val="00761E9D"/>
    <w:rsid w:val="007627D5"/>
    <w:rsid w:val="00767B6C"/>
    <w:rsid w:val="00770F58"/>
    <w:rsid w:val="0077251C"/>
    <w:rsid w:val="00772C33"/>
    <w:rsid w:val="00791D2F"/>
    <w:rsid w:val="007963F0"/>
    <w:rsid w:val="007A195C"/>
    <w:rsid w:val="007B0CFC"/>
    <w:rsid w:val="007C14AB"/>
    <w:rsid w:val="007C66B8"/>
    <w:rsid w:val="007F32CA"/>
    <w:rsid w:val="007F5C82"/>
    <w:rsid w:val="007F6DE5"/>
    <w:rsid w:val="007F79F7"/>
    <w:rsid w:val="00804ADE"/>
    <w:rsid w:val="008061F2"/>
    <w:rsid w:val="00814DF8"/>
    <w:rsid w:val="0082155B"/>
    <w:rsid w:val="00823F03"/>
    <w:rsid w:val="00824789"/>
    <w:rsid w:val="008345BD"/>
    <w:rsid w:val="008464E6"/>
    <w:rsid w:val="00852ABD"/>
    <w:rsid w:val="0086228E"/>
    <w:rsid w:val="00886323"/>
    <w:rsid w:val="008969A3"/>
    <w:rsid w:val="008A3E5D"/>
    <w:rsid w:val="008B4211"/>
    <w:rsid w:val="008B43EE"/>
    <w:rsid w:val="008C1DFD"/>
    <w:rsid w:val="008C580F"/>
    <w:rsid w:val="008D499D"/>
    <w:rsid w:val="008E2CA1"/>
    <w:rsid w:val="008E6573"/>
    <w:rsid w:val="008E72A6"/>
    <w:rsid w:val="00903148"/>
    <w:rsid w:val="00905E6B"/>
    <w:rsid w:val="00910052"/>
    <w:rsid w:val="00912092"/>
    <w:rsid w:val="00930A17"/>
    <w:rsid w:val="009508A0"/>
    <w:rsid w:val="00954B6D"/>
    <w:rsid w:val="009707D5"/>
    <w:rsid w:val="009721C4"/>
    <w:rsid w:val="00977723"/>
    <w:rsid w:val="009937B0"/>
    <w:rsid w:val="009A2DA5"/>
    <w:rsid w:val="009B60CE"/>
    <w:rsid w:val="009C5ABF"/>
    <w:rsid w:val="009D46EA"/>
    <w:rsid w:val="009E2547"/>
    <w:rsid w:val="009F07E4"/>
    <w:rsid w:val="009F616B"/>
    <w:rsid w:val="00A00A98"/>
    <w:rsid w:val="00A00E95"/>
    <w:rsid w:val="00A123FE"/>
    <w:rsid w:val="00A17A54"/>
    <w:rsid w:val="00A2487A"/>
    <w:rsid w:val="00A26EE0"/>
    <w:rsid w:val="00A40C3E"/>
    <w:rsid w:val="00A47C5C"/>
    <w:rsid w:val="00A61036"/>
    <w:rsid w:val="00A67FD5"/>
    <w:rsid w:val="00A70683"/>
    <w:rsid w:val="00A801AD"/>
    <w:rsid w:val="00A84FB6"/>
    <w:rsid w:val="00A90B89"/>
    <w:rsid w:val="00A95435"/>
    <w:rsid w:val="00AB697C"/>
    <w:rsid w:val="00B05DD7"/>
    <w:rsid w:val="00B16F0D"/>
    <w:rsid w:val="00B268FC"/>
    <w:rsid w:val="00B40DA0"/>
    <w:rsid w:val="00B44DB7"/>
    <w:rsid w:val="00B52632"/>
    <w:rsid w:val="00B551A3"/>
    <w:rsid w:val="00B60B39"/>
    <w:rsid w:val="00B61054"/>
    <w:rsid w:val="00B72AF2"/>
    <w:rsid w:val="00B75337"/>
    <w:rsid w:val="00BA1AA2"/>
    <w:rsid w:val="00BA4CE8"/>
    <w:rsid w:val="00BB1E66"/>
    <w:rsid w:val="00BB46B2"/>
    <w:rsid w:val="00BB7692"/>
    <w:rsid w:val="00BC0693"/>
    <w:rsid w:val="00BC1CAC"/>
    <w:rsid w:val="00BD3B61"/>
    <w:rsid w:val="00BD40DF"/>
    <w:rsid w:val="00BE43A9"/>
    <w:rsid w:val="00C067ED"/>
    <w:rsid w:val="00C173ED"/>
    <w:rsid w:val="00C1760B"/>
    <w:rsid w:val="00C20E51"/>
    <w:rsid w:val="00C21127"/>
    <w:rsid w:val="00C25BE6"/>
    <w:rsid w:val="00C30505"/>
    <w:rsid w:val="00C471F5"/>
    <w:rsid w:val="00C5570E"/>
    <w:rsid w:val="00C575F8"/>
    <w:rsid w:val="00C647A8"/>
    <w:rsid w:val="00C708C1"/>
    <w:rsid w:val="00C75516"/>
    <w:rsid w:val="00C76418"/>
    <w:rsid w:val="00CA1939"/>
    <w:rsid w:val="00CB064C"/>
    <w:rsid w:val="00CC46F6"/>
    <w:rsid w:val="00CF214C"/>
    <w:rsid w:val="00CF3CAD"/>
    <w:rsid w:val="00D0017B"/>
    <w:rsid w:val="00D016DA"/>
    <w:rsid w:val="00D03E92"/>
    <w:rsid w:val="00D11F74"/>
    <w:rsid w:val="00D156DF"/>
    <w:rsid w:val="00D17DD9"/>
    <w:rsid w:val="00D20B8D"/>
    <w:rsid w:val="00D4028A"/>
    <w:rsid w:val="00D46F9C"/>
    <w:rsid w:val="00D46FE8"/>
    <w:rsid w:val="00D619CF"/>
    <w:rsid w:val="00D75BB4"/>
    <w:rsid w:val="00D851BB"/>
    <w:rsid w:val="00D85EE2"/>
    <w:rsid w:val="00DA369C"/>
    <w:rsid w:val="00DB6A86"/>
    <w:rsid w:val="00DC18B7"/>
    <w:rsid w:val="00DD3061"/>
    <w:rsid w:val="00DE3C28"/>
    <w:rsid w:val="00E0104D"/>
    <w:rsid w:val="00E10823"/>
    <w:rsid w:val="00E1468B"/>
    <w:rsid w:val="00E170A6"/>
    <w:rsid w:val="00E170A8"/>
    <w:rsid w:val="00E24505"/>
    <w:rsid w:val="00E36259"/>
    <w:rsid w:val="00E41168"/>
    <w:rsid w:val="00E42E3E"/>
    <w:rsid w:val="00E672C8"/>
    <w:rsid w:val="00EA07F7"/>
    <w:rsid w:val="00EB0DB0"/>
    <w:rsid w:val="00EC0D5C"/>
    <w:rsid w:val="00EC3565"/>
    <w:rsid w:val="00EC3B9E"/>
    <w:rsid w:val="00EE5CD9"/>
    <w:rsid w:val="00F04FAE"/>
    <w:rsid w:val="00F10FE3"/>
    <w:rsid w:val="00F2513C"/>
    <w:rsid w:val="00F25D14"/>
    <w:rsid w:val="00F308F2"/>
    <w:rsid w:val="00F37A92"/>
    <w:rsid w:val="00F4655C"/>
    <w:rsid w:val="00F52E49"/>
    <w:rsid w:val="00F62307"/>
    <w:rsid w:val="00F70DB6"/>
    <w:rsid w:val="00F85546"/>
    <w:rsid w:val="00F92CD4"/>
    <w:rsid w:val="00F96F25"/>
    <w:rsid w:val="00FB6D96"/>
    <w:rsid w:val="00FC0B93"/>
    <w:rsid w:val="00FC5172"/>
    <w:rsid w:val="00FC7D29"/>
    <w:rsid w:val="00FD2413"/>
    <w:rsid w:val="00FE671B"/>
    <w:rsid w:val="00FF0A2E"/>
    <w:rsid w:val="00FF51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B7CC9"/>
  <w15:docId w15:val="{7E68F51B-9B38-4DCA-95FE-DD2914325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4F480D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bidi="en-US"/>
    </w:rPr>
  </w:style>
  <w:style w:type="paragraph" w:customStyle="1" w:styleId="Default">
    <w:name w:val="Default"/>
    <w:rsid w:val="00297A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8A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5956BA-C957-4879-85CD-92AC798E8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L</dc:creator>
  <cp:lastModifiedBy>Jyothsna Kilari</cp:lastModifiedBy>
  <cp:revision>9</cp:revision>
  <cp:lastPrinted>2024-05-21T10:32:00Z</cp:lastPrinted>
  <dcterms:created xsi:type="dcterms:W3CDTF">2023-05-15T07:21:00Z</dcterms:created>
  <dcterms:modified xsi:type="dcterms:W3CDTF">2025-04-22T04:07:00Z</dcterms:modified>
</cp:coreProperties>
</file>